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D6F9F" w14:textId="77777777" w:rsidR="00AD6C2A" w:rsidRPr="004B5DA8" w:rsidRDefault="00965D9F" w:rsidP="004B5DA8">
      <w:pPr>
        <w:ind w:right="-2790"/>
        <w:rPr>
          <w:lang w:bidi="fa-IR"/>
        </w:rPr>
      </w:pPr>
      <w:r w:rsidRPr="004B5DA8">
        <w:rPr>
          <w:noProof/>
          <w:rtl/>
          <w:lang w:bidi="fa-IR"/>
        </w:rPr>
        <w:drawing>
          <wp:anchor distT="0" distB="0" distL="114300" distR="114300" simplePos="0" relativeHeight="251658240" behindDoc="1" locked="0" layoutInCell="1" allowOverlap="1" wp14:anchorId="5CE18C54" wp14:editId="53D15B90">
            <wp:simplePos x="0" y="0"/>
            <wp:positionH relativeFrom="column">
              <wp:posOffset>7178703</wp:posOffset>
            </wp:positionH>
            <wp:positionV relativeFrom="paragraph">
              <wp:posOffset>-531744</wp:posOffset>
            </wp:positionV>
            <wp:extent cx="466310" cy="620202"/>
            <wp:effectExtent l="1905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10" cy="6202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tbl>
      <w:tblPr>
        <w:tblStyle w:val="TableGrid"/>
        <w:bidiVisual/>
        <w:tblW w:w="14594" w:type="dxa"/>
        <w:tblInd w:w="-431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862"/>
        <w:gridCol w:w="1973"/>
        <w:gridCol w:w="692"/>
        <w:gridCol w:w="1286"/>
        <w:gridCol w:w="1045"/>
        <w:gridCol w:w="1506"/>
        <w:gridCol w:w="284"/>
        <w:gridCol w:w="861"/>
        <w:gridCol w:w="1742"/>
        <w:gridCol w:w="691"/>
        <w:gridCol w:w="1384"/>
        <w:gridCol w:w="763"/>
        <w:gridCol w:w="1505"/>
      </w:tblGrid>
      <w:tr w:rsidR="002C76EE" w14:paraId="7133622E" w14:textId="77777777" w:rsidTr="00D77845">
        <w:trPr>
          <w:trHeight w:val="341"/>
        </w:trPr>
        <w:tc>
          <w:tcPr>
            <w:tcW w:w="86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940143C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A5503BB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1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A7D1725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28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BEDA3CF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04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6B20CFA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506" w:type="dxa"/>
            <w:tcBorders>
              <w:top w:val="thinThickSmallGap" w:sz="24" w:space="0" w:color="auto"/>
              <w:bottom w:val="single" w:sz="18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</w:tcPr>
          <w:p w14:paraId="77A87EF3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161B2FF5" w14:textId="77777777" w:rsidR="002C76EE" w:rsidRPr="00613F08" w:rsidRDefault="002C76EE" w:rsidP="00D77845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861" w:type="dxa"/>
            <w:tcBorders>
              <w:top w:val="thinThickSmallGap" w:sz="24" w:space="0" w:color="auto"/>
              <w:left w:val="thinThickSmallGap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C0B9143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2D08736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2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4E01496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384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3827C88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76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FF05687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50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234732D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</w:tr>
      <w:tr w:rsidR="002C76EE" w14:paraId="78957BFB" w14:textId="77777777" w:rsidTr="00D77845">
        <w:trPr>
          <w:trHeight w:val="144"/>
        </w:trPr>
        <w:tc>
          <w:tcPr>
            <w:tcW w:w="862" w:type="dxa"/>
            <w:tcBorders>
              <w:top w:val="single" w:sz="18" w:space="0" w:color="auto"/>
            </w:tcBorders>
            <w:vAlign w:val="center"/>
          </w:tcPr>
          <w:p w14:paraId="5B4A80EF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77</w:t>
            </w:r>
          </w:p>
        </w:tc>
        <w:tc>
          <w:tcPr>
            <w:tcW w:w="1973" w:type="dxa"/>
            <w:tcBorders>
              <w:top w:val="single" w:sz="18" w:space="0" w:color="auto"/>
            </w:tcBorders>
            <w:vAlign w:val="center"/>
          </w:tcPr>
          <w:p w14:paraId="54414556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رياضي عمومی 1</w:t>
            </w:r>
          </w:p>
        </w:tc>
        <w:tc>
          <w:tcPr>
            <w:tcW w:w="692" w:type="dxa"/>
            <w:tcBorders>
              <w:top w:val="single" w:sz="18" w:space="0" w:color="auto"/>
            </w:tcBorders>
            <w:vAlign w:val="center"/>
          </w:tcPr>
          <w:p w14:paraId="670DDF63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286" w:type="dxa"/>
            <w:tcBorders>
              <w:top w:val="single" w:sz="18" w:space="0" w:color="auto"/>
            </w:tcBorders>
            <w:vAlign w:val="center"/>
          </w:tcPr>
          <w:p w14:paraId="1A3FCF6E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tcBorders>
              <w:top w:val="single" w:sz="18" w:space="0" w:color="auto"/>
            </w:tcBorders>
            <w:vAlign w:val="center"/>
          </w:tcPr>
          <w:p w14:paraId="1D05691C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18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39E08D9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10C65715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18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240789FC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5</w:t>
            </w:r>
          </w:p>
        </w:tc>
        <w:tc>
          <w:tcPr>
            <w:tcW w:w="1742" w:type="dxa"/>
            <w:tcBorders>
              <w:top w:val="single" w:sz="18" w:space="0" w:color="auto"/>
            </w:tcBorders>
            <w:vAlign w:val="center"/>
          </w:tcPr>
          <w:p w14:paraId="50455BB7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ریاضی عمومی2</w:t>
            </w:r>
          </w:p>
        </w:tc>
        <w:tc>
          <w:tcPr>
            <w:tcW w:w="691" w:type="dxa"/>
            <w:tcBorders>
              <w:top w:val="single" w:sz="18" w:space="0" w:color="auto"/>
            </w:tcBorders>
            <w:vAlign w:val="center"/>
          </w:tcPr>
          <w:p w14:paraId="0FDC6D26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384" w:type="dxa"/>
            <w:tcBorders>
              <w:top w:val="single" w:sz="18" w:space="0" w:color="auto"/>
            </w:tcBorders>
            <w:vAlign w:val="center"/>
          </w:tcPr>
          <w:p w14:paraId="16541357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77</w:t>
            </w:r>
          </w:p>
        </w:tc>
        <w:tc>
          <w:tcPr>
            <w:tcW w:w="763" w:type="dxa"/>
            <w:tcBorders>
              <w:top w:val="single" w:sz="18" w:space="0" w:color="auto"/>
            </w:tcBorders>
            <w:vAlign w:val="center"/>
          </w:tcPr>
          <w:p w14:paraId="32769D7D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5" w:type="dxa"/>
            <w:tcBorders>
              <w:top w:val="single" w:sz="18" w:space="0" w:color="auto"/>
            </w:tcBorders>
            <w:vAlign w:val="center"/>
          </w:tcPr>
          <w:p w14:paraId="0B8496AF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</w:tr>
      <w:tr w:rsidR="002C76EE" w14:paraId="31CF9A46" w14:textId="77777777" w:rsidTr="00D77845">
        <w:trPr>
          <w:trHeight w:val="194"/>
        </w:trPr>
        <w:tc>
          <w:tcPr>
            <w:tcW w:w="862" w:type="dxa"/>
            <w:vAlign w:val="center"/>
          </w:tcPr>
          <w:p w14:paraId="19C2462B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8</w:t>
            </w:r>
          </w:p>
        </w:tc>
        <w:tc>
          <w:tcPr>
            <w:tcW w:w="1973" w:type="dxa"/>
            <w:vAlign w:val="center"/>
          </w:tcPr>
          <w:p w14:paraId="4D0AAE5F" w14:textId="77777777" w:rsidR="002C76EE" w:rsidRPr="004B5DA8" w:rsidRDefault="002C76EE" w:rsidP="002C76EE">
            <w:pPr>
              <w:tabs>
                <w:tab w:val="right" w:pos="162"/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فيزیک 1</w:t>
            </w:r>
          </w:p>
        </w:tc>
        <w:tc>
          <w:tcPr>
            <w:tcW w:w="692" w:type="dxa"/>
            <w:vAlign w:val="center"/>
          </w:tcPr>
          <w:p w14:paraId="2DD048AE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286" w:type="dxa"/>
            <w:vAlign w:val="center"/>
          </w:tcPr>
          <w:p w14:paraId="2A8110B5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vAlign w:val="center"/>
          </w:tcPr>
          <w:p w14:paraId="346AACE5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B77AF6B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3991A118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22DDEE10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9</w:t>
            </w:r>
          </w:p>
        </w:tc>
        <w:tc>
          <w:tcPr>
            <w:tcW w:w="1742" w:type="dxa"/>
            <w:vAlign w:val="center"/>
          </w:tcPr>
          <w:p w14:paraId="37029535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فیزیک2</w:t>
            </w:r>
          </w:p>
        </w:tc>
        <w:tc>
          <w:tcPr>
            <w:tcW w:w="691" w:type="dxa"/>
            <w:vAlign w:val="center"/>
          </w:tcPr>
          <w:p w14:paraId="7922F156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384" w:type="dxa"/>
            <w:vAlign w:val="center"/>
          </w:tcPr>
          <w:p w14:paraId="4C915D56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8</w:t>
            </w:r>
          </w:p>
        </w:tc>
        <w:tc>
          <w:tcPr>
            <w:tcW w:w="763" w:type="dxa"/>
            <w:vAlign w:val="center"/>
          </w:tcPr>
          <w:p w14:paraId="7FB6980F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5" w:type="dxa"/>
            <w:vAlign w:val="center"/>
          </w:tcPr>
          <w:p w14:paraId="1AF48644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</w:tr>
      <w:tr w:rsidR="002C76EE" w14:paraId="0C4E3D2A" w14:textId="77777777" w:rsidTr="00D77845">
        <w:trPr>
          <w:trHeight w:val="204"/>
        </w:trPr>
        <w:tc>
          <w:tcPr>
            <w:tcW w:w="862" w:type="dxa"/>
            <w:vAlign w:val="center"/>
          </w:tcPr>
          <w:p w14:paraId="045E326B" w14:textId="77777777" w:rsidR="002C76EE" w:rsidRPr="004B5DA8" w:rsidRDefault="00F57503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1159</w:t>
            </w:r>
          </w:p>
        </w:tc>
        <w:tc>
          <w:tcPr>
            <w:tcW w:w="1973" w:type="dxa"/>
            <w:vAlign w:val="center"/>
          </w:tcPr>
          <w:p w14:paraId="2CC0F52F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مبانی مهندسی برق</w:t>
            </w:r>
          </w:p>
        </w:tc>
        <w:tc>
          <w:tcPr>
            <w:tcW w:w="692" w:type="dxa"/>
            <w:vAlign w:val="center"/>
          </w:tcPr>
          <w:p w14:paraId="018ADC67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286" w:type="dxa"/>
            <w:vAlign w:val="center"/>
          </w:tcPr>
          <w:p w14:paraId="4736041B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vAlign w:val="center"/>
          </w:tcPr>
          <w:p w14:paraId="7E484B7C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684CAE2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1F681D3D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78367E87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60</w:t>
            </w:r>
          </w:p>
        </w:tc>
        <w:tc>
          <w:tcPr>
            <w:tcW w:w="1742" w:type="dxa"/>
            <w:vAlign w:val="center"/>
          </w:tcPr>
          <w:p w14:paraId="5DA10B49" w14:textId="77777777" w:rsidR="002C76EE" w:rsidRPr="004B5DA8" w:rsidRDefault="002C76EE" w:rsidP="002C76EE">
            <w:pPr>
              <w:tabs>
                <w:tab w:val="right" w:pos="345"/>
              </w:tabs>
              <w:rPr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فیزیک 1</w:t>
            </w:r>
          </w:p>
        </w:tc>
        <w:tc>
          <w:tcPr>
            <w:tcW w:w="691" w:type="dxa"/>
            <w:vAlign w:val="center"/>
          </w:tcPr>
          <w:p w14:paraId="063ACE4F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384" w:type="dxa"/>
            <w:vAlign w:val="center"/>
          </w:tcPr>
          <w:p w14:paraId="19095790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8</w:t>
            </w:r>
          </w:p>
        </w:tc>
        <w:tc>
          <w:tcPr>
            <w:tcW w:w="763" w:type="dxa"/>
            <w:vAlign w:val="center"/>
          </w:tcPr>
          <w:p w14:paraId="1670DEE5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5" w:type="dxa"/>
            <w:vAlign w:val="center"/>
          </w:tcPr>
          <w:p w14:paraId="0323B7C9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</w:tr>
      <w:tr w:rsidR="002C76EE" w14:paraId="1606816A" w14:textId="77777777" w:rsidTr="00D77845">
        <w:trPr>
          <w:trHeight w:val="252"/>
        </w:trPr>
        <w:tc>
          <w:tcPr>
            <w:tcW w:w="862" w:type="dxa"/>
            <w:vAlign w:val="center"/>
          </w:tcPr>
          <w:p w14:paraId="308D2F01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62</w:t>
            </w:r>
          </w:p>
        </w:tc>
        <w:tc>
          <w:tcPr>
            <w:tcW w:w="1973" w:type="dxa"/>
            <w:vAlign w:val="center"/>
          </w:tcPr>
          <w:p w14:paraId="3351136B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کارگاه عمومی</w:t>
            </w:r>
          </w:p>
        </w:tc>
        <w:tc>
          <w:tcPr>
            <w:tcW w:w="692" w:type="dxa"/>
            <w:vAlign w:val="center"/>
          </w:tcPr>
          <w:p w14:paraId="4862C733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286" w:type="dxa"/>
            <w:vAlign w:val="center"/>
          </w:tcPr>
          <w:p w14:paraId="1080D120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vAlign w:val="center"/>
          </w:tcPr>
          <w:p w14:paraId="38E36F79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8384D4D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72FA3C5D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04EAC13D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0973</w:t>
            </w:r>
          </w:p>
        </w:tc>
        <w:tc>
          <w:tcPr>
            <w:tcW w:w="1742" w:type="dxa"/>
            <w:vAlign w:val="center"/>
          </w:tcPr>
          <w:p w14:paraId="3D03E19B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معادلات دیفرانسیل</w:t>
            </w:r>
          </w:p>
        </w:tc>
        <w:tc>
          <w:tcPr>
            <w:tcW w:w="691" w:type="dxa"/>
            <w:vAlign w:val="center"/>
          </w:tcPr>
          <w:p w14:paraId="58F2C3BC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384" w:type="dxa"/>
            <w:vAlign w:val="center"/>
          </w:tcPr>
          <w:p w14:paraId="744BE79F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63" w:type="dxa"/>
            <w:vAlign w:val="center"/>
          </w:tcPr>
          <w:p w14:paraId="1F01C749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5</w:t>
            </w:r>
          </w:p>
        </w:tc>
        <w:tc>
          <w:tcPr>
            <w:tcW w:w="1505" w:type="dxa"/>
            <w:vAlign w:val="center"/>
          </w:tcPr>
          <w:p w14:paraId="2246ED33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</w:tr>
      <w:tr w:rsidR="002C76EE" w14:paraId="2DB2A4EC" w14:textId="77777777" w:rsidTr="00D77845">
        <w:trPr>
          <w:trHeight w:val="398"/>
        </w:trPr>
        <w:tc>
          <w:tcPr>
            <w:tcW w:w="862" w:type="dxa"/>
            <w:vAlign w:val="center"/>
          </w:tcPr>
          <w:p w14:paraId="129F88B7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1274</w:t>
            </w:r>
          </w:p>
        </w:tc>
        <w:tc>
          <w:tcPr>
            <w:tcW w:w="1973" w:type="dxa"/>
            <w:vAlign w:val="center"/>
          </w:tcPr>
          <w:p w14:paraId="0D4C99B8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زبان انگلیسی</w:t>
            </w:r>
          </w:p>
        </w:tc>
        <w:tc>
          <w:tcPr>
            <w:tcW w:w="692" w:type="dxa"/>
            <w:vAlign w:val="center"/>
          </w:tcPr>
          <w:p w14:paraId="4EB1D506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286" w:type="dxa"/>
            <w:vAlign w:val="center"/>
          </w:tcPr>
          <w:p w14:paraId="17463554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vAlign w:val="center"/>
          </w:tcPr>
          <w:p w14:paraId="7B788B70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A8A432B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053FAFA7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774243C6" w14:textId="77777777" w:rsidR="002C76EE" w:rsidRPr="004B5DA8" w:rsidRDefault="00F57503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1005</w:t>
            </w:r>
          </w:p>
        </w:tc>
        <w:tc>
          <w:tcPr>
            <w:tcW w:w="1742" w:type="dxa"/>
            <w:vAlign w:val="center"/>
          </w:tcPr>
          <w:p w14:paraId="442F0647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مبانی کامپیوتر و برنامه سازی</w:t>
            </w:r>
          </w:p>
        </w:tc>
        <w:tc>
          <w:tcPr>
            <w:tcW w:w="691" w:type="dxa"/>
            <w:vAlign w:val="center"/>
          </w:tcPr>
          <w:p w14:paraId="5B10BBAA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4</w:t>
            </w:r>
          </w:p>
        </w:tc>
        <w:tc>
          <w:tcPr>
            <w:tcW w:w="1384" w:type="dxa"/>
            <w:vAlign w:val="center"/>
          </w:tcPr>
          <w:p w14:paraId="2BFC5BD9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63" w:type="dxa"/>
            <w:vAlign w:val="center"/>
          </w:tcPr>
          <w:p w14:paraId="0B5C6DAD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5" w:type="dxa"/>
            <w:vAlign w:val="center"/>
          </w:tcPr>
          <w:p w14:paraId="73E83127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</w:tr>
      <w:tr w:rsidR="002C76EE" w14:paraId="5A2D6532" w14:textId="77777777" w:rsidTr="00D77845">
        <w:trPr>
          <w:trHeight w:val="275"/>
        </w:trPr>
        <w:tc>
          <w:tcPr>
            <w:tcW w:w="862" w:type="dxa"/>
            <w:vAlign w:val="center"/>
          </w:tcPr>
          <w:p w14:paraId="396DC009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301</w:t>
            </w:r>
          </w:p>
        </w:tc>
        <w:tc>
          <w:tcPr>
            <w:tcW w:w="1973" w:type="dxa"/>
            <w:vAlign w:val="center"/>
          </w:tcPr>
          <w:p w14:paraId="426CEBFE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ربیت بدنی 1</w:t>
            </w:r>
          </w:p>
        </w:tc>
        <w:tc>
          <w:tcPr>
            <w:tcW w:w="692" w:type="dxa"/>
            <w:vAlign w:val="center"/>
          </w:tcPr>
          <w:p w14:paraId="67A63721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286" w:type="dxa"/>
            <w:vAlign w:val="center"/>
          </w:tcPr>
          <w:p w14:paraId="6E9DCE3E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vAlign w:val="center"/>
          </w:tcPr>
          <w:p w14:paraId="36FE17E3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CE72094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59D9A1AF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0D1CA133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299</w:t>
            </w:r>
          </w:p>
        </w:tc>
        <w:tc>
          <w:tcPr>
            <w:tcW w:w="1742" w:type="dxa"/>
            <w:vAlign w:val="center"/>
          </w:tcPr>
          <w:p w14:paraId="1E60E737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زبان فارسی</w:t>
            </w:r>
          </w:p>
        </w:tc>
        <w:tc>
          <w:tcPr>
            <w:tcW w:w="691" w:type="dxa"/>
            <w:vAlign w:val="center"/>
          </w:tcPr>
          <w:p w14:paraId="0692D99D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384" w:type="dxa"/>
            <w:vAlign w:val="center"/>
          </w:tcPr>
          <w:p w14:paraId="4AB30B17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63" w:type="dxa"/>
            <w:vAlign w:val="center"/>
          </w:tcPr>
          <w:p w14:paraId="51BD4DE4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5" w:type="dxa"/>
            <w:vAlign w:val="center"/>
          </w:tcPr>
          <w:p w14:paraId="66620A2E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</w:tr>
      <w:tr w:rsidR="002C76EE" w14:paraId="553FEE17" w14:textId="77777777" w:rsidTr="00D77845">
        <w:trPr>
          <w:trHeight w:val="280"/>
        </w:trPr>
        <w:tc>
          <w:tcPr>
            <w:tcW w:w="862" w:type="dxa"/>
            <w:vAlign w:val="center"/>
          </w:tcPr>
          <w:p w14:paraId="1A900AE1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293</w:t>
            </w:r>
          </w:p>
        </w:tc>
        <w:tc>
          <w:tcPr>
            <w:tcW w:w="1973" w:type="dxa"/>
            <w:vAlign w:val="center"/>
          </w:tcPr>
          <w:p w14:paraId="22FE19CE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اندیشه اسلامی 1</w:t>
            </w:r>
          </w:p>
        </w:tc>
        <w:tc>
          <w:tcPr>
            <w:tcW w:w="692" w:type="dxa"/>
            <w:vAlign w:val="center"/>
          </w:tcPr>
          <w:p w14:paraId="0930B2EE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286" w:type="dxa"/>
            <w:vAlign w:val="center"/>
          </w:tcPr>
          <w:p w14:paraId="2C4D05B1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vAlign w:val="center"/>
          </w:tcPr>
          <w:p w14:paraId="21E017BE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CFB8F98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49C07D34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78901C90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1323</w:t>
            </w:r>
          </w:p>
        </w:tc>
        <w:tc>
          <w:tcPr>
            <w:tcW w:w="1742" w:type="dxa"/>
            <w:vAlign w:val="center"/>
          </w:tcPr>
          <w:p w14:paraId="4BA4B700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اخلاق اسلامی</w:t>
            </w:r>
          </w:p>
        </w:tc>
        <w:tc>
          <w:tcPr>
            <w:tcW w:w="691" w:type="dxa"/>
            <w:vAlign w:val="center"/>
          </w:tcPr>
          <w:p w14:paraId="090D4A0E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384" w:type="dxa"/>
            <w:vAlign w:val="center"/>
          </w:tcPr>
          <w:p w14:paraId="5DDEA066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63" w:type="dxa"/>
            <w:vAlign w:val="center"/>
          </w:tcPr>
          <w:p w14:paraId="40BC546D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5" w:type="dxa"/>
            <w:vAlign w:val="center"/>
          </w:tcPr>
          <w:p w14:paraId="13FFBE9B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</w:tr>
      <w:tr w:rsidR="002C76EE" w14:paraId="60EC2E0D" w14:textId="77777777" w:rsidTr="00D77845">
        <w:trPr>
          <w:trHeight w:val="270"/>
        </w:trPr>
        <w:tc>
          <w:tcPr>
            <w:tcW w:w="862" w:type="dxa"/>
            <w:tcBorders>
              <w:bottom w:val="single" w:sz="18" w:space="0" w:color="auto"/>
            </w:tcBorders>
            <w:vAlign w:val="center"/>
          </w:tcPr>
          <w:p w14:paraId="109DC186" w14:textId="77777777" w:rsidR="002C76EE" w:rsidRPr="004B5DA8" w:rsidRDefault="00000000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hyperlink r:id="rId7" w:history="1">
              <w:r w:rsidR="002C76EE" w:rsidRPr="004B5DA8">
                <w:rPr>
                  <w:rFonts w:cs="B Nazanin" w:hint="cs"/>
                  <w:sz w:val="16"/>
                  <w:szCs w:val="16"/>
                  <w:rtl/>
                  <w:lang w:bidi="fa-IR"/>
                </w:rPr>
                <w:t>314277</w:t>
              </w:r>
            </w:hyperlink>
          </w:p>
        </w:tc>
        <w:tc>
          <w:tcPr>
            <w:tcW w:w="1973" w:type="dxa"/>
            <w:tcBorders>
              <w:bottom w:val="single" w:sz="18" w:space="0" w:color="auto"/>
            </w:tcBorders>
            <w:vAlign w:val="center"/>
          </w:tcPr>
          <w:p w14:paraId="0F15EB01" w14:textId="77777777" w:rsidR="002C76EE" w:rsidRPr="004B5DA8" w:rsidRDefault="002C76EE" w:rsidP="002C76E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مهارتهای زندگی دانشجویی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vAlign w:val="center"/>
          </w:tcPr>
          <w:p w14:paraId="56E5371D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286" w:type="dxa"/>
            <w:tcBorders>
              <w:bottom w:val="single" w:sz="18" w:space="0" w:color="auto"/>
            </w:tcBorders>
            <w:vAlign w:val="center"/>
          </w:tcPr>
          <w:p w14:paraId="328044C1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tcBorders>
              <w:bottom w:val="single" w:sz="18" w:space="0" w:color="auto"/>
            </w:tcBorders>
            <w:vAlign w:val="center"/>
          </w:tcPr>
          <w:p w14:paraId="7DDA6532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18" w:space="0" w:color="auto"/>
              <w:right w:val="thinThickSmallGap" w:sz="24" w:space="0" w:color="auto"/>
            </w:tcBorders>
            <w:vAlign w:val="center"/>
          </w:tcPr>
          <w:p w14:paraId="3E691B23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اختیار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6142DDD0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5D445512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0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vAlign w:val="center"/>
          </w:tcPr>
          <w:p w14:paraId="21806B95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کارگاه برق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vAlign w:val="center"/>
          </w:tcPr>
          <w:p w14:paraId="56ABF703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384" w:type="dxa"/>
            <w:tcBorders>
              <w:bottom w:val="single" w:sz="18" w:space="0" w:color="auto"/>
            </w:tcBorders>
            <w:vAlign w:val="center"/>
          </w:tcPr>
          <w:p w14:paraId="1E301DA9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63" w:type="dxa"/>
            <w:tcBorders>
              <w:bottom w:val="single" w:sz="18" w:space="0" w:color="auto"/>
            </w:tcBorders>
            <w:vAlign w:val="center"/>
          </w:tcPr>
          <w:p w14:paraId="36EEA1A1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7BBB7108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2C76EE" w14:paraId="56121575" w14:textId="77777777" w:rsidTr="00D77845">
        <w:trPr>
          <w:trHeight w:val="468"/>
        </w:trPr>
        <w:tc>
          <w:tcPr>
            <w:tcW w:w="5858" w:type="dxa"/>
            <w:gridSpan w:val="5"/>
            <w:tcBorders>
              <w:top w:val="single" w:sz="18" w:space="0" w:color="auto"/>
            </w:tcBorders>
            <w:vAlign w:val="center"/>
          </w:tcPr>
          <w:p w14:paraId="5FAF8329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506" w:type="dxa"/>
            <w:tcBorders>
              <w:top w:val="single" w:sz="18" w:space="0" w:color="auto"/>
              <w:bottom w:val="thickThinSmallGap" w:sz="24" w:space="0" w:color="auto"/>
              <w:right w:val="thinThickSmallGap" w:sz="24" w:space="0" w:color="auto"/>
            </w:tcBorders>
            <w:vAlign w:val="center"/>
          </w:tcPr>
          <w:p w14:paraId="6B479EF3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35A9AF10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</w:p>
        </w:tc>
        <w:tc>
          <w:tcPr>
            <w:tcW w:w="5441" w:type="dxa"/>
            <w:gridSpan w:val="5"/>
            <w:tcBorders>
              <w:top w:val="single" w:sz="18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14:paraId="49ADCA1C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505" w:type="dxa"/>
            <w:tcBorders>
              <w:top w:val="single" w:sz="18" w:space="0" w:color="auto"/>
            </w:tcBorders>
            <w:vAlign w:val="center"/>
          </w:tcPr>
          <w:p w14:paraId="2B2F7116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20</w:t>
            </w:r>
          </w:p>
        </w:tc>
      </w:tr>
    </w:tbl>
    <w:p w14:paraId="0ECE19C0" w14:textId="77777777" w:rsidR="00766AD8" w:rsidRPr="004B5DA8" w:rsidRDefault="00766AD8" w:rsidP="004B5DA8">
      <w:pPr>
        <w:rPr>
          <w:rtl/>
          <w:lang w:bidi="fa-IR"/>
        </w:rPr>
      </w:pPr>
    </w:p>
    <w:p w14:paraId="13BE91FA" w14:textId="77777777" w:rsidR="005116A4" w:rsidRPr="004B5DA8" w:rsidRDefault="005116A4" w:rsidP="004B5DA8">
      <w:pPr>
        <w:rPr>
          <w:rtl/>
          <w:lang w:bidi="fa-IR"/>
        </w:rPr>
      </w:pPr>
    </w:p>
    <w:tbl>
      <w:tblPr>
        <w:tblStyle w:val="TableGrid"/>
        <w:bidiVisual/>
        <w:tblW w:w="14594" w:type="dxa"/>
        <w:tblInd w:w="-431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862"/>
        <w:gridCol w:w="1973"/>
        <w:gridCol w:w="692"/>
        <w:gridCol w:w="1286"/>
        <w:gridCol w:w="1045"/>
        <w:gridCol w:w="1506"/>
        <w:gridCol w:w="284"/>
        <w:gridCol w:w="861"/>
        <w:gridCol w:w="1742"/>
        <w:gridCol w:w="691"/>
        <w:gridCol w:w="1384"/>
        <w:gridCol w:w="763"/>
        <w:gridCol w:w="1505"/>
      </w:tblGrid>
      <w:tr w:rsidR="002C76EE" w14:paraId="27828863" w14:textId="77777777" w:rsidTr="00D77845">
        <w:trPr>
          <w:trHeight w:val="341"/>
        </w:trPr>
        <w:tc>
          <w:tcPr>
            <w:tcW w:w="86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0F2D247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E79B8F2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3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EB8FCDF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28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9C9D281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04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E9D4A06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506" w:type="dxa"/>
            <w:tcBorders>
              <w:top w:val="thinThickSmallGap" w:sz="24" w:space="0" w:color="auto"/>
              <w:bottom w:val="single" w:sz="18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</w:tcPr>
          <w:p w14:paraId="132D93A3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56858451" w14:textId="77777777" w:rsidR="002C76EE" w:rsidRPr="00613F08" w:rsidRDefault="002C76EE" w:rsidP="00D77845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861" w:type="dxa"/>
            <w:tcBorders>
              <w:top w:val="thinThickSmallGap" w:sz="24" w:space="0" w:color="auto"/>
              <w:left w:val="thinThickSmallGap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B3208CA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98826C5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4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674410EE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384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394A7199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76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7F4CD13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50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56C5196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</w:tr>
      <w:tr w:rsidR="002C76EE" w14:paraId="172CB40F" w14:textId="77777777" w:rsidTr="00D77845">
        <w:trPr>
          <w:trHeight w:val="144"/>
        </w:trPr>
        <w:tc>
          <w:tcPr>
            <w:tcW w:w="862" w:type="dxa"/>
            <w:tcBorders>
              <w:top w:val="single" w:sz="18" w:space="0" w:color="auto"/>
            </w:tcBorders>
            <w:vAlign w:val="center"/>
          </w:tcPr>
          <w:p w14:paraId="55B70DD6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61</w:t>
            </w:r>
          </w:p>
        </w:tc>
        <w:tc>
          <w:tcPr>
            <w:tcW w:w="1973" w:type="dxa"/>
            <w:tcBorders>
              <w:top w:val="single" w:sz="18" w:space="0" w:color="auto"/>
            </w:tcBorders>
            <w:vAlign w:val="center"/>
          </w:tcPr>
          <w:p w14:paraId="6A9ABCB5" w14:textId="77777777" w:rsidR="002C76EE" w:rsidRPr="004B5DA8" w:rsidRDefault="002C76EE" w:rsidP="002C76E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آز فیزیک2</w:t>
            </w:r>
          </w:p>
        </w:tc>
        <w:tc>
          <w:tcPr>
            <w:tcW w:w="692" w:type="dxa"/>
            <w:tcBorders>
              <w:top w:val="single" w:sz="18" w:space="0" w:color="auto"/>
            </w:tcBorders>
            <w:vAlign w:val="center"/>
          </w:tcPr>
          <w:p w14:paraId="4D465028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286" w:type="dxa"/>
            <w:tcBorders>
              <w:top w:val="single" w:sz="18" w:space="0" w:color="auto"/>
            </w:tcBorders>
            <w:vAlign w:val="center"/>
          </w:tcPr>
          <w:p w14:paraId="1D7DF7A8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9، 30960</w:t>
            </w:r>
          </w:p>
        </w:tc>
        <w:tc>
          <w:tcPr>
            <w:tcW w:w="1045" w:type="dxa"/>
            <w:tcBorders>
              <w:top w:val="single" w:sz="18" w:space="0" w:color="auto"/>
            </w:tcBorders>
            <w:vAlign w:val="center"/>
          </w:tcPr>
          <w:p w14:paraId="0492BBCE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06" w:type="dxa"/>
            <w:tcBorders>
              <w:top w:val="single" w:sz="18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C3B842A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6249E6D1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18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4828DC88" w14:textId="77777777" w:rsidR="002C76EE" w:rsidRPr="004B5DA8" w:rsidRDefault="0001731A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6</w:t>
            </w:r>
          </w:p>
        </w:tc>
        <w:tc>
          <w:tcPr>
            <w:tcW w:w="1742" w:type="dxa"/>
            <w:tcBorders>
              <w:top w:val="single" w:sz="18" w:space="0" w:color="auto"/>
            </w:tcBorders>
            <w:vAlign w:val="center"/>
          </w:tcPr>
          <w:p w14:paraId="62A129DE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اشین های الکتریکی 1</w:t>
            </w:r>
          </w:p>
        </w:tc>
        <w:tc>
          <w:tcPr>
            <w:tcW w:w="691" w:type="dxa"/>
            <w:tcBorders>
              <w:top w:val="single" w:sz="18" w:space="0" w:color="auto"/>
            </w:tcBorders>
            <w:vAlign w:val="center"/>
          </w:tcPr>
          <w:p w14:paraId="5BD00908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tcBorders>
              <w:top w:val="single" w:sz="18" w:space="0" w:color="auto"/>
            </w:tcBorders>
            <w:vAlign w:val="center"/>
          </w:tcPr>
          <w:p w14:paraId="56F75A83" w14:textId="77777777" w:rsidR="002C76EE" w:rsidRPr="004B5DA8" w:rsidRDefault="00F57503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185</w:t>
            </w:r>
            <w:r w:rsidR="002C76EE"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، 311219</w:t>
            </w:r>
          </w:p>
        </w:tc>
        <w:tc>
          <w:tcPr>
            <w:tcW w:w="763" w:type="dxa"/>
            <w:tcBorders>
              <w:top w:val="single" w:sz="18" w:space="0" w:color="auto"/>
            </w:tcBorders>
            <w:vAlign w:val="center"/>
          </w:tcPr>
          <w:p w14:paraId="6A582EED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tcBorders>
              <w:top w:val="single" w:sz="18" w:space="0" w:color="auto"/>
            </w:tcBorders>
            <w:vAlign w:val="center"/>
          </w:tcPr>
          <w:p w14:paraId="540D240C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</w:tr>
      <w:tr w:rsidR="002C76EE" w14:paraId="0D80D670" w14:textId="77777777" w:rsidTr="00D77845">
        <w:trPr>
          <w:trHeight w:val="194"/>
        </w:trPr>
        <w:tc>
          <w:tcPr>
            <w:tcW w:w="862" w:type="dxa"/>
            <w:vAlign w:val="center"/>
          </w:tcPr>
          <w:p w14:paraId="290452CE" w14:textId="77777777" w:rsidR="002C76EE" w:rsidRPr="004B5DA8" w:rsidRDefault="00F57503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5</w:t>
            </w:r>
          </w:p>
        </w:tc>
        <w:tc>
          <w:tcPr>
            <w:tcW w:w="1973" w:type="dxa"/>
            <w:vAlign w:val="center"/>
          </w:tcPr>
          <w:p w14:paraId="25E97AE2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دارهای الکتریکی 1</w:t>
            </w:r>
          </w:p>
        </w:tc>
        <w:tc>
          <w:tcPr>
            <w:tcW w:w="692" w:type="dxa"/>
            <w:vAlign w:val="center"/>
          </w:tcPr>
          <w:p w14:paraId="091C05F9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131DDB14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9</w:t>
            </w:r>
          </w:p>
        </w:tc>
        <w:tc>
          <w:tcPr>
            <w:tcW w:w="1045" w:type="dxa"/>
            <w:vAlign w:val="center"/>
          </w:tcPr>
          <w:p w14:paraId="7B6A5BE3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0973، 311220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A541A90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478BCCF8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59432AF2" w14:textId="77777777" w:rsidR="002C76EE" w:rsidRPr="004B5DA8" w:rsidRDefault="0001731A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0</w:t>
            </w:r>
          </w:p>
        </w:tc>
        <w:tc>
          <w:tcPr>
            <w:tcW w:w="1742" w:type="dxa"/>
            <w:vAlign w:val="center"/>
          </w:tcPr>
          <w:p w14:paraId="00D3727D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لکترونیک 1</w:t>
            </w:r>
          </w:p>
        </w:tc>
        <w:tc>
          <w:tcPr>
            <w:tcW w:w="691" w:type="dxa"/>
            <w:vAlign w:val="center"/>
          </w:tcPr>
          <w:p w14:paraId="4ADBE074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703EA113" w14:textId="77777777" w:rsidR="002C76EE" w:rsidRPr="004B5DA8" w:rsidRDefault="00F57503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185</w:t>
            </w:r>
          </w:p>
        </w:tc>
        <w:tc>
          <w:tcPr>
            <w:tcW w:w="763" w:type="dxa"/>
            <w:vAlign w:val="center"/>
          </w:tcPr>
          <w:p w14:paraId="2DB64087" w14:textId="77777777" w:rsidR="002C76EE" w:rsidRPr="004B5DA8" w:rsidRDefault="00F203A7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561</w:t>
            </w:r>
          </w:p>
        </w:tc>
        <w:tc>
          <w:tcPr>
            <w:tcW w:w="1505" w:type="dxa"/>
            <w:vAlign w:val="center"/>
          </w:tcPr>
          <w:p w14:paraId="43D640CD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</w:tr>
      <w:tr w:rsidR="002C76EE" w14:paraId="3773436B" w14:textId="77777777" w:rsidTr="00D77845">
        <w:trPr>
          <w:trHeight w:val="204"/>
        </w:trPr>
        <w:tc>
          <w:tcPr>
            <w:tcW w:w="862" w:type="dxa"/>
            <w:vAlign w:val="center"/>
          </w:tcPr>
          <w:p w14:paraId="22AF31A0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19</w:t>
            </w:r>
          </w:p>
        </w:tc>
        <w:tc>
          <w:tcPr>
            <w:tcW w:w="1973" w:type="dxa"/>
            <w:vAlign w:val="center"/>
          </w:tcPr>
          <w:p w14:paraId="360F7DAC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لکترومغناطیس</w:t>
            </w:r>
          </w:p>
        </w:tc>
        <w:tc>
          <w:tcPr>
            <w:tcW w:w="692" w:type="dxa"/>
            <w:vAlign w:val="center"/>
          </w:tcPr>
          <w:p w14:paraId="0B551251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59AC774E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9</w:t>
            </w:r>
          </w:p>
        </w:tc>
        <w:tc>
          <w:tcPr>
            <w:tcW w:w="1045" w:type="dxa"/>
            <w:vAlign w:val="center"/>
          </w:tcPr>
          <w:p w14:paraId="4869C8EC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182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1D4DDA8E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4EC644BD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2747E79F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7</w:t>
            </w:r>
          </w:p>
        </w:tc>
        <w:tc>
          <w:tcPr>
            <w:tcW w:w="1742" w:type="dxa"/>
            <w:vAlign w:val="center"/>
          </w:tcPr>
          <w:p w14:paraId="0C8D73E4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سیگنالها و سیستم ها</w:t>
            </w:r>
          </w:p>
        </w:tc>
        <w:tc>
          <w:tcPr>
            <w:tcW w:w="691" w:type="dxa"/>
            <w:vAlign w:val="center"/>
          </w:tcPr>
          <w:p w14:paraId="29A39CFD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04CA615E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1182</w:t>
            </w:r>
          </w:p>
        </w:tc>
        <w:tc>
          <w:tcPr>
            <w:tcW w:w="763" w:type="dxa"/>
            <w:vAlign w:val="center"/>
          </w:tcPr>
          <w:p w14:paraId="63060340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78B79F9D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</w:tr>
      <w:tr w:rsidR="002C76EE" w14:paraId="2E48FF8E" w14:textId="77777777" w:rsidTr="00D77845">
        <w:trPr>
          <w:trHeight w:val="252"/>
        </w:trPr>
        <w:tc>
          <w:tcPr>
            <w:tcW w:w="862" w:type="dxa"/>
            <w:vAlign w:val="center"/>
          </w:tcPr>
          <w:p w14:paraId="5BEE4399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182</w:t>
            </w:r>
          </w:p>
        </w:tc>
        <w:tc>
          <w:tcPr>
            <w:tcW w:w="1973" w:type="dxa"/>
            <w:vAlign w:val="center"/>
          </w:tcPr>
          <w:p w14:paraId="5EA43BB7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ریاضیات مهندسی</w:t>
            </w:r>
          </w:p>
        </w:tc>
        <w:tc>
          <w:tcPr>
            <w:tcW w:w="692" w:type="dxa"/>
            <w:vAlign w:val="center"/>
          </w:tcPr>
          <w:p w14:paraId="5D93D457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0B45E6EC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9، 310973</w:t>
            </w:r>
          </w:p>
        </w:tc>
        <w:tc>
          <w:tcPr>
            <w:tcW w:w="1045" w:type="dxa"/>
            <w:vAlign w:val="center"/>
          </w:tcPr>
          <w:p w14:paraId="13B8B2FF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FB78A26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2F3B9F69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1D5F3D30" w14:textId="77777777" w:rsidR="002C76EE" w:rsidRPr="004B5DA8" w:rsidRDefault="0026309C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7</w:t>
            </w:r>
          </w:p>
        </w:tc>
        <w:tc>
          <w:tcPr>
            <w:tcW w:w="1742" w:type="dxa"/>
            <w:vAlign w:val="center"/>
          </w:tcPr>
          <w:p w14:paraId="69BB1D32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سیستمهای دیجیتال 1</w:t>
            </w:r>
          </w:p>
        </w:tc>
        <w:tc>
          <w:tcPr>
            <w:tcW w:w="691" w:type="dxa"/>
            <w:vAlign w:val="center"/>
          </w:tcPr>
          <w:p w14:paraId="4A5C014C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46AA9D4C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63" w:type="dxa"/>
            <w:vAlign w:val="center"/>
          </w:tcPr>
          <w:p w14:paraId="1A613A8A" w14:textId="77777777" w:rsidR="002C76EE" w:rsidRPr="004B5DA8" w:rsidRDefault="00F57503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5</w:t>
            </w:r>
          </w:p>
        </w:tc>
        <w:tc>
          <w:tcPr>
            <w:tcW w:w="1505" w:type="dxa"/>
            <w:vAlign w:val="center"/>
          </w:tcPr>
          <w:p w14:paraId="1F0F7004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</w:tr>
      <w:tr w:rsidR="00F57503" w14:paraId="39B8A611" w14:textId="77777777" w:rsidTr="00F57503">
        <w:trPr>
          <w:trHeight w:val="278"/>
        </w:trPr>
        <w:tc>
          <w:tcPr>
            <w:tcW w:w="862" w:type="dxa"/>
            <w:vAlign w:val="center"/>
          </w:tcPr>
          <w:p w14:paraId="4180A39B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20</w:t>
            </w:r>
          </w:p>
        </w:tc>
        <w:tc>
          <w:tcPr>
            <w:tcW w:w="1973" w:type="dxa"/>
            <w:vAlign w:val="center"/>
          </w:tcPr>
          <w:p w14:paraId="7F1153E9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مدار و اندازه گیری</w:t>
            </w:r>
          </w:p>
        </w:tc>
        <w:tc>
          <w:tcPr>
            <w:tcW w:w="692" w:type="dxa"/>
            <w:vAlign w:val="center"/>
          </w:tcPr>
          <w:p w14:paraId="56CD1358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286" w:type="dxa"/>
            <w:vAlign w:val="center"/>
          </w:tcPr>
          <w:p w14:paraId="146C00FF" w14:textId="77777777" w:rsidR="00F57503" w:rsidRPr="004B5DA8" w:rsidRDefault="00F57503" w:rsidP="00F57503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vAlign w:val="center"/>
          </w:tcPr>
          <w:p w14:paraId="0E6EEAF1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5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037CAC9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076B5372" w14:textId="77777777" w:rsidR="00F57503" w:rsidRDefault="00F57503" w:rsidP="00F57503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3B6CE866" w14:textId="77777777" w:rsidR="00F57503" w:rsidRPr="004B5DA8" w:rsidRDefault="0026309C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8</w:t>
            </w:r>
          </w:p>
        </w:tc>
        <w:tc>
          <w:tcPr>
            <w:tcW w:w="1742" w:type="dxa"/>
            <w:vAlign w:val="center"/>
          </w:tcPr>
          <w:p w14:paraId="5C1C5C6E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دارهای الکتریکی 2</w:t>
            </w:r>
          </w:p>
        </w:tc>
        <w:tc>
          <w:tcPr>
            <w:tcW w:w="691" w:type="dxa"/>
            <w:vAlign w:val="center"/>
          </w:tcPr>
          <w:p w14:paraId="4712DDD3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39D4B6C7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5</w:t>
            </w: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، 310973</w:t>
            </w:r>
          </w:p>
        </w:tc>
        <w:tc>
          <w:tcPr>
            <w:tcW w:w="763" w:type="dxa"/>
            <w:vAlign w:val="center"/>
          </w:tcPr>
          <w:p w14:paraId="3074C2F1" w14:textId="77777777" w:rsidR="00F57503" w:rsidRPr="004B5DA8" w:rsidRDefault="00F57503" w:rsidP="00F57503">
            <w:pPr>
              <w:jc w:val="center"/>
              <w:rPr>
                <w:rFonts w:cs="B Nazanin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1505" w:type="dxa"/>
            <w:vAlign w:val="center"/>
          </w:tcPr>
          <w:p w14:paraId="0A675871" w14:textId="77777777" w:rsidR="00F57503" w:rsidRPr="004B5DA8" w:rsidRDefault="00F57503" w:rsidP="00F57503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</w:tr>
      <w:tr w:rsidR="00F57503" w14:paraId="7F049778" w14:textId="77777777" w:rsidTr="00D77845">
        <w:trPr>
          <w:trHeight w:val="275"/>
        </w:trPr>
        <w:tc>
          <w:tcPr>
            <w:tcW w:w="862" w:type="dxa"/>
            <w:vAlign w:val="center"/>
          </w:tcPr>
          <w:p w14:paraId="31E8CAEF" w14:textId="77777777" w:rsidR="00F57503" w:rsidRPr="00923E1C" w:rsidRDefault="00F57503" w:rsidP="00F57503">
            <w:pPr>
              <w:rPr>
                <w:rFonts w:ascii="B Nazanin" w:eastAsiaTheme="minorHAnsi" w:hAnsiTheme="minorHAnsi" w:cs="B Nazanin"/>
                <w:strike/>
                <w:color w:val="FF0000"/>
                <w:sz w:val="16"/>
                <w:szCs w:val="16"/>
                <w:rtl/>
              </w:rPr>
            </w:pPr>
            <w:r w:rsidRPr="00923E1C">
              <w:rPr>
                <w:rFonts w:ascii="B Nazanin" w:eastAsiaTheme="minorHAnsi" w:hAnsiTheme="minorHAnsi" w:cs="B Nazanin"/>
                <w:strike/>
                <w:color w:val="FF0000"/>
                <w:sz w:val="16"/>
                <w:szCs w:val="16"/>
              </w:rPr>
              <w:t>311007</w:t>
            </w:r>
          </w:p>
          <w:p w14:paraId="7BC7AACC" w14:textId="75C30959" w:rsidR="00923E1C" w:rsidRPr="00923E1C" w:rsidRDefault="00923E1C" w:rsidP="00F57503">
            <w:pPr>
              <w:rPr>
                <w:rFonts w:ascii="B Nazanin" w:eastAsiaTheme="minorHAnsi" w:hAnsiTheme="minorHAnsi" w:cs="B Nazanin"/>
                <w:strike/>
                <w:sz w:val="16"/>
                <w:szCs w:val="16"/>
                <w:rtl/>
              </w:rPr>
            </w:pPr>
            <w:r w:rsidRPr="0013101B">
              <w:rPr>
                <w:rFonts w:ascii="B Nazanin" w:eastAsiaTheme="minorHAnsi" w:hAnsiTheme="minorHAnsi" w:cs="B Nazanin" w:hint="cs"/>
                <w:sz w:val="16"/>
                <w:szCs w:val="16"/>
                <w:highlight w:val="green"/>
                <w:rtl/>
              </w:rPr>
              <w:t>312984</w:t>
            </w:r>
          </w:p>
        </w:tc>
        <w:tc>
          <w:tcPr>
            <w:tcW w:w="1973" w:type="dxa"/>
            <w:vAlign w:val="center"/>
          </w:tcPr>
          <w:p w14:paraId="35F03F08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مار و احتمالات مهندسی</w:t>
            </w:r>
          </w:p>
        </w:tc>
        <w:tc>
          <w:tcPr>
            <w:tcW w:w="692" w:type="dxa"/>
            <w:vAlign w:val="center"/>
          </w:tcPr>
          <w:p w14:paraId="5CAEF789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3F5B369C" w14:textId="77777777" w:rsidR="00F57503" w:rsidRPr="004B5DA8" w:rsidRDefault="00F57503" w:rsidP="00F57503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0955</w:t>
            </w:r>
          </w:p>
        </w:tc>
        <w:tc>
          <w:tcPr>
            <w:tcW w:w="1045" w:type="dxa"/>
            <w:vAlign w:val="center"/>
          </w:tcPr>
          <w:p w14:paraId="294AD178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652B76B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1E536102" w14:textId="77777777" w:rsidR="00F57503" w:rsidRDefault="00F57503" w:rsidP="00F57503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7FBD5B18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15</w:t>
            </w:r>
          </w:p>
        </w:tc>
        <w:tc>
          <w:tcPr>
            <w:tcW w:w="1742" w:type="dxa"/>
            <w:vAlign w:val="center"/>
          </w:tcPr>
          <w:p w14:paraId="1E5CB1F7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زبان تخصصی</w:t>
            </w:r>
          </w:p>
        </w:tc>
        <w:tc>
          <w:tcPr>
            <w:tcW w:w="691" w:type="dxa"/>
            <w:vAlign w:val="center"/>
          </w:tcPr>
          <w:p w14:paraId="65240926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384" w:type="dxa"/>
            <w:vAlign w:val="center"/>
          </w:tcPr>
          <w:p w14:paraId="327FEE64" w14:textId="77777777" w:rsidR="00F57503" w:rsidRPr="004B5DA8" w:rsidRDefault="00F57503" w:rsidP="00F57503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1274</w:t>
            </w:r>
          </w:p>
        </w:tc>
        <w:tc>
          <w:tcPr>
            <w:tcW w:w="763" w:type="dxa"/>
            <w:vAlign w:val="center"/>
          </w:tcPr>
          <w:p w14:paraId="70E94845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40866605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</w:tr>
      <w:tr w:rsidR="00F57503" w14:paraId="150CD2D8" w14:textId="77777777" w:rsidTr="00D77845">
        <w:trPr>
          <w:trHeight w:val="280"/>
        </w:trPr>
        <w:tc>
          <w:tcPr>
            <w:tcW w:w="862" w:type="dxa"/>
            <w:vAlign w:val="center"/>
          </w:tcPr>
          <w:p w14:paraId="6E33C5A3" w14:textId="77777777" w:rsidR="00F57503" w:rsidRPr="004B5DA8" w:rsidRDefault="0001731A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0975</w:t>
            </w:r>
          </w:p>
        </w:tc>
        <w:tc>
          <w:tcPr>
            <w:tcW w:w="1973" w:type="dxa"/>
            <w:vAlign w:val="center"/>
          </w:tcPr>
          <w:p w14:paraId="5331DF8C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حاسبات عددی</w:t>
            </w:r>
          </w:p>
        </w:tc>
        <w:tc>
          <w:tcPr>
            <w:tcW w:w="692" w:type="dxa"/>
            <w:vAlign w:val="center"/>
          </w:tcPr>
          <w:p w14:paraId="3B59D5E7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286" w:type="dxa"/>
            <w:vAlign w:val="center"/>
          </w:tcPr>
          <w:p w14:paraId="006FC2CF" w14:textId="77777777" w:rsidR="00F57503" w:rsidRPr="004B5DA8" w:rsidRDefault="0001731A" w:rsidP="00F57503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1005</w:t>
            </w:r>
          </w:p>
        </w:tc>
        <w:tc>
          <w:tcPr>
            <w:tcW w:w="1045" w:type="dxa"/>
            <w:vAlign w:val="center"/>
          </w:tcPr>
          <w:p w14:paraId="5A91220A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0973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CD3C53C" w14:textId="77777777" w:rsidR="00F57503" w:rsidRPr="004B5DA8" w:rsidRDefault="00F57503" w:rsidP="00F57503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33424772" w14:textId="77777777" w:rsidR="00F57503" w:rsidRDefault="00F57503" w:rsidP="00F57503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10BBA02E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02</w:t>
            </w:r>
          </w:p>
        </w:tc>
        <w:tc>
          <w:tcPr>
            <w:tcW w:w="1742" w:type="dxa"/>
            <w:vAlign w:val="center"/>
          </w:tcPr>
          <w:p w14:paraId="08FCCE4B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ربیت بدنی 2</w:t>
            </w:r>
          </w:p>
        </w:tc>
        <w:tc>
          <w:tcPr>
            <w:tcW w:w="691" w:type="dxa"/>
            <w:vAlign w:val="center"/>
          </w:tcPr>
          <w:p w14:paraId="6582D4F5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384" w:type="dxa"/>
            <w:vAlign w:val="center"/>
          </w:tcPr>
          <w:p w14:paraId="6730A04E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01</w:t>
            </w:r>
          </w:p>
        </w:tc>
        <w:tc>
          <w:tcPr>
            <w:tcW w:w="763" w:type="dxa"/>
            <w:vAlign w:val="center"/>
          </w:tcPr>
          <w:p w14:paraId="4F82C05A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661A2BBD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</w:tr>
      <w:tr w:rsidR="00F57503" w14:paraId="1A00A59E" w14:textId="77777777" w:rsidTr="00D77845">
        <w:trPr>
          <w:trHeight w:val="270"/>
        </w:trPr>
        <w:tc>
          <w:tcPr>
            <w:tcW w:w="862" w:type="dxa"/>
            <w:tcBorders>
              <w:bottom w:val="single" w:sz="18" w:space="0" w:color="auto"/>
            </w:tcBorders>
            <w:vAlign w:val="center"/>
          </w:tcPr>
          <w:p w14:paraId="28017280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294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vAlign w:val="center"/>
          </w:tcPr>
          <w:p w14:paraId="5A925DA8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ندیشه اسلامی 2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vAlign w:val="center"/>
          </w:tcPr>
          <w:p w14:paraId="3C1FE8F9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286" w:type="dxa"/>
            <w:tcBorders>
              <w:bottom w:val="single" w:sz="18" w:space="0" w:color="auto"/>
            </w:tcBorders>
            <w:vAlign w:val="center"/>
          </w:tcPr>
          <w:p w14:paraId="2F39645C" w14:textId="77777777" w:rsidR="00F57503" w:rsidRPr="004B5DA8" w:rsidRDefault="00F57503" w:rsidP="00F57503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31293</w:t>
            </w:r>
          </w:p>
        </w:tc>
        <w:tc>
          <w:tcPr>
            <w:tcW w:w="1045" w:type="dxa"/>
            <w:tcBorders>
              <w:bottom w:val="single" w:sz="18" w:space="0" w:color="auto"/>
            </w:tcBorders>
            <w:vAlign w:val="center"/>
          </w:tcPr>
          <w:p w14:paraId="47CBF756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18" w:space="0" w:color="auto"/>
              <w:right w:val="thinThickSmallGap" w:sz="24" w:space="0" w:color="auto"/>
            </w:tcBorders>
            <w:vAlign w:val="center"/>
          </w:tcPr>
          <w:p w14:paraId="76DC76E1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02C99160" w14:textId="77777777" w:rsidR="00F57503" w:rsidRDefault="00F57503" w:rsidP="00F57503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09DAB844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71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vAlign w:val="center"/>
          </w:tcPr>
          <w:p w14:paraId="26DBB883" w14:textId="77777777" w:rsidR="00F57503" w:rsidRPr="004B5DA8" w:rsidRDefault="00F57503" w:rsidP="00F57503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اریخ فرهنگ و تمدن اسلامی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vAlign w:val="center"/>
          </w:tcPr>
          <w:p w14:paraId="56423FB6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384" w:type="dxa"/>
            <w:tcBorders>
              <w:bottom w:val="single" w:sz="18" w:space="0" w:color="auto"/>
            </w:tcBorders>
            <w:vAlign w:val="center"/>
          </w:tcPr>
          <w:p w14:paraId="46931AAC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763" w:type="dxa"/>
            <w:tcBorders>
              <w:bottom w:val="single" w:sz="18" w:space="0" w:color="auto"/>
            </w:tcBorders>
            <w:vAlign w:val="center"/>
          </w:tcPr>
          <w:p w14:paraId="147309B6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1C483AB3" w14:textId="77777777" w:rsidR="00F57503" w:rsidRPr="004B5DA8" w:rsidRDefault="00F57503" w:rsidP="00F57503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</w:tr>
      <w:tr w:rsidR="00F57503" w14:paraId="5BFF17DF" w14:textId="77777777" w:rsidTr="00D77845">
        <w:trPr>
          <w:trHeight w:val="468"/>
        </w:trPr>
        <w:tc>
          <w:tcPr>
            <w:tcW w:w="5858" w:type="dxa"/>
            <w:gridSpan w:val="5"/>
            <w:tcBorders>
              <w:top w:val="single" w:sz="18" w:space="0" w:color="auto"/>
            </w:tcBorders>
            <w:vAlign w:val="center"/>
          </w:tcPr>
          <w:p w14:paraId="25DE67E8" w14:textId="77777777" w:rsidR="00F57503" w:rsidRPr="00413326" w:rsidRDefault="00F57503" w:rsidP="00F57503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506" w:type="dxa"/>
            <w:tcBorders>
              <w:top w:val="single" w:sz="18" w:space="0" w:color="auto"/>
              <w:bottom w:val="thickThinSmallGap" w:sz="24" w:space="0" w:color="auto"/>
              <w:right w:val="thinThickSmallGap" w:sz="24" w:space="0" w:color="auto"/>
            </w:tcBorders>
            <w:vAlign w:val="center"/>
          </w:tcPr>
          <w:p w14:paraId="6044EA06" w14:textId="77777777" w:rsidR="00F57503" w:rsidRPr="00413326" w:rsidRDefault="00F57503" w:rsidP="00F57503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4ED2D19A" w14:textId="77777777" w:rsidR="00F57503" w:rsidRPr="00413326" w:rsidRDefault="00F57503" w:rsidP="00F57503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</w:p>
        </w:tc>
        <w:tc>
          <w:tcPr>
            <w:tcW w:w="5441" w:type="dxa"/>
            <w:gridSpan w:val="5"/>
            <w:tcBorders>
              <w:top w:val="single" w:sz="18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14:paraId="08BFF098" w14:textId="77777777" w:rsidR="00F57503" w:rsidRPr="00413326" w:rsidRDefault="00F57503" w:rsidP="00F57503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505" w:type="dxa"/>
            <w:tcBorders>
              <w:top w:val="single" w:sz="18" w:space="0" w:color="auto"/>
            </w:tcBorders>
            <w:vAlign w:val="center"/>
          </w:tcPr>
          <w:p w14:paraId="467D9D0F" w14:textId="77777777" w:rsidR="00F57503" w:rsidRPr="00413326" w:rsidRDefault="00F57503" w:rsidP="00F57503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20</w:t>
            </w:r>
          </w:p>
        </w:tc>
      </w:tr>
    </w:tbl>
    <w:p w14:paraId="6443B487" w14:textId="77777777" w:rsidR="00766AD8" w:rsidRPr="004B5DA8" w:rsidRDefault="00766AD8" w:rsidP="004B5DA8">
      <w:pPr>
        <w:rPr>
          <w:rtl/>
          <w:lang w:bidi="fa-IR"/>
        </w:rPr>
      </w:pPr>
    </w:p>
    <w:p w14:paraId="14719C2D" w14:textId="77777777" w:rsidR="002C76EE" w:rsidRDefault="002C76EE" w:rsidP="002C76EE">
      <w:pPr>
        <w:ind w:left="-4001" w:right="-1276"/>
        <w:jc w:val="both"/>
        <w:rPr>
          <w:rFonts w:cs="B Nazanin"/>
          <w:sz w:val="18"/>
          <w:szCs w:val="18"/>
          <w:rtl/>
          <w:lang w:bidi="fa-IR"/>
        </w:rPr>
      </w:pPr>
      <w:r>
        <w:rPr>
          <w:rFonts w:cs="B Nazanin" w:hint="cs"/>
          <w:sz w:val="18"/>
          <w:szCs w:val="18"/>
          <w:rtl/>
          <w:lang w:bidi="fa-IR"/>
        </w:rPr>
        <w:t xml:space="preserve">* </w:t>
      </w:r>
      <w:r w:rsidRPr="008F195B">
        <w:rPr>
          <w:rFonts w:cs="B Nazanin" w:hint="cs"/>
          <w:sz w:val="18"/>
          <w:szCs w:val="18"/>
          <w:rtl/>
          <w:lang w:bidi="fa-IR"/>
        </w:rPr>
        <w:t>دانشجو در هر نیمسال تنها می تواند یک درس از دروس معارف را اخذ نماید (به استثنااء دانشجویان نیمسال آخر)</w:t>
      </w:r>
    </w:p>
    <w:p w14:paraId="65812ADC" w14:textId="77777777" w:rsidR="002C76EE" w:rsidRDefault="002C76EE" w:rsidP="002C76EE">
      <w:pPr>
        <w:ind w:left="-4001" w:right="-2552"/>
        <w:rPr>
          <w:rFonts w:cs="B Lotus"/>
          <w:b/>
          <w:bCs/>
          <w:sz w:val="18"/>
          <w:szCs w:val="18"/>
          <w:rtl/>
          <w:lang w:bidi="fa-IR"/>
        </w:rPr>
      </w:pPr>
      <w:r w:rsidRPr="00F128E7">
        <w:rPr>
          <w:rFonts w:cs="B Lotus" w:hint="cs"/>
          <w:b/>
          <w:bCs/>
          <w:sz w:val="18"/>
          <w:szCs w:val="18"/>
          <w:rtl/>
          <w:lang w:bidi="fa-IR"/>
        </w:rPr>
        <w:t>* دانشجویان در انتخاب واحد موظف به رعایت همنیازی و پیشنیازی دورس براساس چارت آموزشی هستند</w:t>
      </w:r>
      <w:r>
        <w:rPr>
          <w:rFonts w:cs="B Lotus" w:hint="cs"/>
          <w:b/>
          <w:bCs/>
          <w:sz w:val="18"/>
          <w:szCs w:val="18"/>
          <w:rtl/>
          <w:lang w:bidi="fa-IR"/>
        </w:rPr>
        <w:t>.</w:t>
      </w:r>
    </w:p>
    <w:p w14:paraId="275622D3" w14:textId="77777777" w:rsidR="002C76EE" w:rsidRPr="00EA1824" w:rsidRDefault="002C76EE" w:rsidP="002C76EE">
      <w:pPr>
        <w:ind w:left="-4001" w:right="-2552"/>
        <w:rPr>
          <w:rFonts w:cs="B Nazanin"/>
          <w:sz w:val="20"/>
          <w:szCs w:val="20"/>
          <w:rtl/>
          <w:lang w:bidi="fa-IR"/>
        </w:rPr>
      </w:pPr>
      <w:r>
        <w:rPr>
          <w:rFonts w:cs="B Lotus" w:hint="cs"/>
          <w:b/>
          <w:bCs/>
          <w:sz w:val="18"/>
          <w:szCs w:val="18"/>
          <w:rtl/>
          <w:lang w:bidi="fa-IR"/>
        </w:rPr>
        <w:t xml:space="preserve">* دانشجویان </w:t>
      </w:r>
      <w:r w:rsidRPr="00F128E7">
        <w:rPr>
          <w:rFonts w:cs="B Lotus" w:hint="cs"/>
          <w:b/>
          <w:bCs/>
          <w:sz w:val="18"/>
          <w:szCs w:val="18"/>
          <w:rtl/>
          <w:lang w:bidi="fa-IR"/>
        </w:rPr>
        <w:t>می بایست برنامه دروس هر نیمسال را به تایید استاد راهنما برساند (حداکثر تا زمان حذف و اضا</w:t>
      </w:r>
      <w:r>
        <w:rPr>
          <w:rFonts w:cs="B Lotus" w:hint="cs"/>
          <w:b/>
          <w:bCs/>
          <w:sz w:val="18"/>
          <w:szCs w:val="18"/>
          <w:rtl/>
          <w:lang w:bidi="fa-IR"/>
        </w:rPr>
        <w:t xml:space="preserve">فه- این موضوع در خصوص انتخاب </w:t>
      </w:r>
      <w:r w:rsidRPr="00F128E7">
        <w:rPr>
          <w:rFonts w:cs="B Lotus" w:hint="cs"/>
          <w:b/>
          <w:bCs/>
          <w:sz w:val="18"/>
          <w:szCs w:val="18"/>
          <w:rtl/>
          <w:lang w:bidi="fa-IR"/>
        </w:rPr>
        <w:t>دروس اختیاری حائز اهمیت ویژه می باشد)</w:t>
      </w:r>
    </w:p>
    <w:p w14:paraId="2E82B785" w14:textId="77777777" w:rsidR="00766AD8" w:rsidRPr="004B5DA8" w:rsidRDefault="00766AD8" w:rsidP="004B5DA8">
      <w:pPr>
        <w:rPr>
          <w:rtl/>
          <w:lang w:bidi="fa-IR"/>
        </w:rPr>
      </w:pPr>
    </w:p>
    <w:p w14:paraId="67C72C00" w14:textId="77777777" w:rsidR="001F0727" w:rsidRPr="004B5DA8" w:rsidRDefault="001F0727" w:rsidP="004B5DA8">
      <w:pPr>
        <w:rPr>
          <w:rtl/>
          <w:lang w:bidi="fa-IR"/>
        </w:rPr>
      </w:pPr>
    </w:p>
    <w:tbl>
      <w:tblPr>
        <w:tblStyle w:val="TableGrid"/>
        <w:bidiVisual/>
        <w:tblW w:w="14594" w:type="dxa"/>
        <w:tblInd w:w="-431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862"/>
        <w:gridCol w:w="1973"/>
        <w:gridCol w:w="692"/>
        <w:gridCol w:w="1286"/>
        <w:gridCol w:w="1045"/>
        <w:gridCol w:w="1506"/>
        <w:gridCol w:w="284"/>
        <w:gridCol w:w="861"/>
        <w:gridCol w:w="1742"/>
        <w:gridCol w:w="691"/>
        <w:gridCol w:w="1384"/>
        <w:gridCol w:w="763"/>
        <w:gridCol w:w="1505"/>
      </w:tblGrid>
      <w:tr w:rsidR="002C76EE" w14:paraId="00E214FA" w14:textId="77777777" w:rsidTr="00D77845">
        <w:trPr>
          <w:trHeight w:val="341"/>
        </w:trPr>
        <w:tc>
          <w:tcPr>
            <w:tcW w:w="86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EEFEF2A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35B6FF11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5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863FCBA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28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3EE34556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04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FE7BEF2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506" w:type="dxa"/>
            <w:tcBorders>
              <w:top w:val="thinThickSmallGap" w:sz="24" w:space="0" w:color="auto"/>
              <w:bottom w:val="single" w:sz="18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</w:tcPr>
          <w:p w14:paraId="6895276C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D164E73" w14:textId="77777777" w:rsidR="002C76EE" w:rsidRPr="00613F08" w:rsidRDefault="002C76EE" w:rsidP="00D77845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861" w:type="dxa"/>
            <w:tcBorders>
              <w:top w:val="thinThickSmallGap" w:sz="24" w:space="0" w:color="auto"/>
              <w:left w:val="thinThickSmallGap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BCC610E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AB4104F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6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38E25F59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384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F709918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76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DAE1DA8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50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BB4C479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</w:tr>
      <w:tr w:rsidR="002C76EE" w14:paraId="749E6158" w14:textId="77777777" w:rsidTr="00AD501D">
        <w:trPr>
          <w:trHeight w:val="144"/>
        </w:trPr>
        <w:tc>
          <w:tcPr>
            <w:tcW w:w="862" w:type="dxa"/>
            <w:tcBorders>
              <w:top w:val="single" w:sz="18" w:space="0" w:color="auto"/>
            </w:tcBorders>
            <w:vAlign w:val="center"/>
          </w:tcPr>
          <w:p w14:paraId="1ED51614" w14:textId="77777777" w:rsidR="002C76EE" w:rsidRDefault="002C76EE" w:rsidP="002C76EE">
            <w:pPr>
              <w:rPr>
                <w:rFonts w:ascii="B Nazanin" w:eastAsiaTheme="minorHAnsi" w:hAnsiTheme="minorHAnsi" w:cs="B Nazanin"/>
                <w:strike/>
                <w:color w:val="FF0000"/>
                <w:sz w:val="16"/>
                <w:szCs w:val="16"/>
                <w:rtl/>
              </w:rPr>
            </w:pPr>
            <w:r w:rsidRPr="008A3C67">
              <w:rPr>
                <w:rFonts w:ascii="B Nazanin" w:eastAsiaTheme="minorHAnsi" w:hAnsiTheme="minorHAnsi" w:cs="B Nazanin" w:hint="cs"/>
                <w:strike/>
                <w:color w:val="FF0000"/>
                <w:sz w:val="16"/>
                <w:szCs w:val="16"/>
                <w:rtl/>
              </w:rPr>
              <w:t>311246</w:t>
            </w:r>
          </w:p>
          <w:p w14:paraId="7C4B6514" w14:textId="6E64997F" w:rsidR="008A3C67" w:rsidRPr="008A3C67" w:rsidRDefault="008A3C67" w:rsidP="002C76EE">
            <w:pPr>
              <w:rPr>
                <w:rFonts w:ascii="B Nazanin" w:eastAsiaTheme="minorHAnsi" w:hAnsiTheme="minorHAnsi" w:cs="B Nazanin"/>
                <w:strike/>
                <w:sz w:val="16"/>
                <w:szCs w:val="16"/>
                <w:rtl/>
              </w:rPr>
            </w:pPr>
            <w:r w:rsidRPr="009C49FC">
              <w:rPr>
                <w:rFonts w:ascii="B Nazanin" w:eastAsiaTheme="minorHAnsi" w:hAnsiTheme="minorHAnsi" w:cs="B Nazanin" w:hint="cs"/>
                <w:sz w:val="16"/>
                <w:szCs w:val="16"/>
                <w:highlight w:val="green"/>
                <w:rtl/>
              </w:rPr>
              <w:t>311262</w:t>
            </w:r>
          </w:p>
        </w:tc>
        <w:tc>
          <w:tcPr>
            <w:tcW w:w="1973" w:type="dxa"/>
            <w:tcBorders>
              <w:top w:val="single" w:sz="18" w:space="0" w:color="auto"/>
            </w:tcBorders>
            <w:vAlign w:val="center"/>
          </w:tcPr>
          <w:p w14:paraId="73719B30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لکترونیک 2</w:t>
            </w:r>
          </w:p>
        </w:tc>
        <w:tc>
          <w:tcPr>
            <w:tcW w:w="692" w:type="dxa"/>
            <w:tcBorders>
              <w:top w:val="single" w:sz="18" w:space="0" w:color="auto"/>
            </w:tcBorders>
            <w:vAlign w:val="center"/>
          </w:tcPr>
          <w:p w14:paraId="685B6D9B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tcBorders>
              <w:top w:val="single" w:sz="18" w:space="0" w:color="auto"/>
            </w:tcBorders>
            <w:vAlign w:val="center"/>
          </w:tcPr>
          <w:p w14:paraId="1688C62D" w14:textId="77777777" w:rsidR="002C76EE" w:rsidRPr="004B5DA8" w:rsidRDefault="0001731A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0</w:t>
            </w:r>
          </w:p>
        </w:tc>
        <w:tc>
          <w:tcPr>
            <w:tcW w:w="1045" w:type="dxa"/>
            <w:tcBorders>
              <w:top w:val="single" w:sz="18" w:space="0" w:color="auto"/>
            </w:tcBorders>
            <w:vAlign w:val="center"/>
          </w:tcPr>
          <w:p w14:paraId="18277149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18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C31B531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5A00F111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18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712CF1F7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3</w:t>
            </w:r>
          </w:p>
        </w:tc>
        <w:tc>
          <w:tcPr>
            <w:tcW w:w="1742" w:type="dxa"/>
            <w:tcBorders>
              <w:top w:val="single" w:sz="18" w:space="0" w:color="auto"/>
            </w:tcBorders>
            <w:vAlign w:val="center"/>
          </w:tcPr>
          <w:p w14:paraId="644B73EF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قتصاد مهندسی</w:t>
            </w:r>
          </w:p>
        </w:tc>
        <w:tc>
          <w:tcPr>
            <w:tcW w:w="691" w:type="dxa"/>
            <w:tcBorders>
              <w:top w:val="single" w:sz="18" w:space="0" w:color="auto"/>
            </w:tcBorders>
            <w:vAlign w:val="center"/>
          </w:tcPr>
          <w:p w14:paraId="3DAB848C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tcBorders>
              <w:top w:val="single" w:sz="18" w:space="0" w:color="auto"/>
            </w:tcBorders>
            <w:vAlign w:val="center"/>
          </w:tcPr>
          <w:p w14:paraId="7808B7D6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763" w:type="dxa"/>
            <w:tcBorders>
              <w:top w:val="single" w:sz="18" w:space="0" w:color="auto"/>
            </w:tcBorders>
            <w:vAlign w:val="center"/>
          </w:tcPr>
          <w:p w14:paraId="018189CD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tcBorders>
              <w:top w:val="single" w:sz="18" w:space="0" w:color="auto"/>
            </w:tcBorders>
          </w:tcPr>
          <w:p w14:paraId="61903717" w14:textId="77777777" w:rsidR="002C76EE" w:rsidRPr="004B5DA8" w:rsidRDefault="002C76EE" w:rsidP="002C76EE">
            <w:pPr>
              <w:jc w:val="center"/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</w:tr>
      <w:tr w:rsidR="002C76EE" w14:paraId="734C78AD" w14:textId="77777777" w:rsidTr="00D77845">
        <w:trPr>
          <w:trHeight w:val="194"/>
        </w:trPr>
        <w:tc>
          <w:tcPr>
            <w:tcW w:w="862" w:type="dxa"/>
            <w:vAlign w:val="center"/>
          </w:tcPr>
          <w:p w14:paraId="7B095929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1</w:t>
            </w:r>
          </w:p>
        </w:tc>
        <w:tc>
          <w:tcPr>
            <w:tcW w:w="1973" w:type="dxa"/>
            <w:vAlign w:val="center"/>
          </w:tcPr>
          <w:p w14:paraId="30AE8530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سیستمهای دیجیتال 2</w:t>
            </w:r>
          </w:p>
        </w:tc>
        <w:tc>
          <w:tcPr>
            <w:tcW w:w="692" w:type="dxa"/>
            <w:vAlign w:val="center"/>
          </w:tcPr>
          <w:p w14:paraId="32384FB1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3555F731" w14:textId="77777777" w:rsidR="002C76EE" w:rsidRPr="004B5DA8" w:rsidRDefault="0026309C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7</w:t>
            </w:r>
          </w:p>
        </w:tc>
        <w:tc>
          <w:tcPr>
            <w:tcW w:w="1045" w:type="dxa"/>
            <w:vAlign w:val="center"/>
          </w:tcPr>
          <w:p w14:paraId="3DF8EDFD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11CEDEED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484ADFAC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7B739E73" w14:textId="77777777" w:rsidR="002C76EE" w:rsidRPr="004B5DA8" w:rsidRDefault="003F3207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314278</w:t>
            </w:r>
          </w:p>
        </w:tc>
        <w:tc>
          <w:tcPr>
            <w:tcW w:w="1742" w:type="dxa"/>
            <w:vAlign w:val="center"/>
          </w:tcPr>
          <w:p w14:paraId="1D92A13C" w14:textId="77777777" w:rsidR="002C76EE" w:rsidRPr="004B5DA8" w:rsidRDefault="003F3207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ماش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نها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الکتر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ک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3</w:t>
            </w:r>
          </w:p>
        </w:tc>
        <w:tc>
          <w:tcPr>
            <w:tcW w:w="691" w:type="dxa"/>
            <w:vAlign w:val="center"/>
          </w:tcPr>
          <w:p w14:paraId="1D402D3A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4213C6EA" w14:textId="77777777" w:rsidR="002C76EE" w:rsidRPr="008D4B13" w:rsidRDefault="003F3207" w:rsidP="002C76EE">
            <w:pPr>
              <w:jc w:val="center"/>
              <w:rPr>
                <w:rFonts w:asciiTheme="minorHAnsi" w:eastAsiaTheme="minorHAnsi" w:hAnsiTheme="minorHAnsi" w:cs="B Nazanin"/>
                <w:sz w:val="16"/>
                <w:szCs w:val="16"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1</w:t>
            </w:r>
          </w:p>
        </w:tc>
        <w:tc>
          <w:tcPr>
            <w:tcW w:w="763" w:type="dxa"/>
            <w:vAlign w:val="center"/>
          </w:tcPr>
          <w:p w14:paraId="0BC2C55E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4A1A7021" w14:textId="77777777" w:rsidR="002C76EE" w:rsidRPr="004B5DA8" w:rsidRDefault="003F3207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ختیاری</w:t>
            </w:r>
          </w:p>
        </w:tc>
      </w:tr>
      <w:tr w:rsidR="002C76EE" w14:paraId="6E03F0B3" w14:textId="77777777" w:rsidTr="00D77845">
        <w:trPr>
          <w:trHeight w:val="204"/>
        </w:trPr>
        <w:tc>
          <w:tcPr>
            <w:tcW w:w="862" w:type="dxa"/>
            <w:vAlign w:val="center"/>
          </w:tcPr>
          <w:p w14:paraId="57BE8B1E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1</w:t>
            </w:r>
          </w:p>
        </w:tc>
        <w:tc>
          <w:tcPr>
            <w:tcW w:w="1973" w:type="dxa"/>
            <w:vAlign w:val="center"/>
          </w:tcPr>
          <w:p w14:paraId="43EBEAEB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اشین های الکتریکی 2</w:t>
            </w:r>
          </w:p>
        </w:tc>
        <w:tc>
          <w:tcPr>
            <w:tcW w:w="692" w:type="dxa"/>
            <w:vAlign w:val="center"/>
          </w:tcPr>
          <w:p w14:paraId="4CA01E39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35B45D47" w14:textId="77777777" w:rsidR="002C76EE" w:rsidRPr="004B5DA8" w:rsidRDefault="0001731A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186</w:t>
            </w:r>
          </w:p>
        </w:tc>
        <w:tc>
          <w:tcPr>
            <w:tcW w:w="1045" w:type="dxa"/>
            <w:vAlign w:val="center"/>
          </w:tcPr>
          <w:p w14:paraId="636B4E33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6A3D977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اختیار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76DA6306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3315D13F" w14:textId="77777777" w:rsidR="002C76EE" w:rsidRPr="004B5DA8" w:rsidRDefault="00F203A7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40</w:t>
            </w:r>
          </w:p>
        </w:tc>
        <w:tc>
          <w:tcPr>
            <w:tcW w:w="1742" w:type="dxa"/>
            <w:vAlign w:val="center"/>
          </w:tcPr>
          <w:p w14:paraId="67091F4C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لکترونیک صنعتی</w:t>
            </w:r>
          </w:p>
        </w:tc>
        <w:tc>
          <w:tcPr>
            <w:tcW w:w="691" w:type="dxa"/>
            <w:vAlign w:val="center"/>
          </w:tcPr>
          <w:p w14:paraId="64029667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5250C78E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6</w:t>
            </w:r>
          </w:p>
        </w:tc>
        <w:tc>
          <w:tcPr>
            <w:tcW w:w="763" w:type="dxa"/>
            <w:vAlign w:val="center"/>
          </w:tcPr>
          <w:p w14:paraId="00048023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47B46142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2C76EE" w14:paraId="6A9FA865" w14:textId="77777777" w:rsidTr="00D77845">
        <w:trPr>
          <w:trHeight w:val="252"/>
        </w:trPr>
        <w:tc>
          <w:tcPr>
            <w:tcW w:w="862" w:type="dxa"/>
            <w:vAlign w:val="center"/>
          </w:tcPr>
          <w:p w14:paraId="2835F4EC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2</w:t>
            </w:r>
          </w:p>
        </w:tc>
        <w:tc>
          <w:tcPr>
            <w:tcW w:w="1973" w:type="dxa"/>
            <w:vAlign w:val="center"/>
          </w:tcPr>
          <w:p w14:paraId="3901B8CF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ول سیستمهای مخابراتی</w:t>
            </w:r>
          </w:p>
        </w:tc>
        <w:tc>
          <w:tcPr>
            <w:tcW w:w="692" w:type="dxa"/>
            <w:vAlign w:val="center"/>
          </w:tcPr>
          <w:p w14:paraId="121BA416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49728D06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7، 311007</w:t>
            </w:r>
          </w:p>
        </w:tc>
        <w:tc>
          <w:tcPr>
            <w:tcW w:w="1045" w:type="dxa"/>
            <w:vAlign w:val="center"/>
          </w:tcPr>
          <w:p w14:paraId="4A98FF63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A8A5B7E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58E4EB81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612BA1EE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7</w:t>
            </w:r>
          </w:p>
        </w:tc>
        <w:tc>
          <w:tcPr>
            <w:tcW w:w="1742" w:type="dxa"/>
            <w:vAlign w:val="center"/>
          </w:tcPr>
          <w:p w14:paraId="61F02125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سیستمهای کنترل خطی</w:t>
            </w:r>
          </w:p>
        </w:tc>
        <w:tc>
          <w:tcPr>
            <w:tcW w:w="691" w:type="dxa"/>
            <w:vAlign w:val="center"/>
          </w:tcPr>
          <w:p w14:paraId="543461AE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384" w:type="dxa"/>
            <w:vAlign w:val="center"/>
          </w:tcPr>
          <w:p w14:paraId="789436DC" w14:textId="77777777" w:rsidR="002C76EE" w:rsidRPr="004B5DA8" w:rsidRDefault="00F203A7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4</w:t>
            </w:r>
          </w:p>
        </w:tc>
        <w:tc>
          <w:tcPr>
            <w:tcW w:w="763" w:type="dxa"/>
            <w:vAlign w:val="center"/>
          </w:tcPr>
          <w:p w14:paraId="69099047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2EF0E576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</w:tr>
      <w:tr w:rsidR="002C76EE" w14:paraId="6972665D" w14:textId="77777777" w:rsidTr="00D77845">
        <w:trPr>
          <w:trHeight w:val="398"/>
        </w:trPr>
        <w:tc>
          <w:tcPr>
            <w:tcW w:w="862" w:type="dxa"/>
            <w:vAlign w:val="center"/>
          </w:tcPr>
          <w:p w14:paraId="0A0C244E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4</w:t>
            </w:r>
          </w:p>
        </w:tc>
        <w:tc>
          <w:tcPr>
            <w:tcW w:w="1973" w:type="dxa"/>
            <w:vAlign w:val="center"/>
          </w:tcPr>
          <w:p w14:paraId="0ED9703F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سیستمهای کنترل خطی</w:t>
            </w:r>
          </w:p>
        </w:tc>
        <w:tc>
          <w:tcPr>
            <w:tcW w:w="692" w:type="dxa"/>
            <w:vAlign w:val="center"/>
          </w:tcPr>
          <w:p w14:paraId="46B3E54C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7E70683A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7</w:t>
            </w:r>
          </w:p>
        </w:tc>
        <w:tc>
          <w:tcPr>
            <w:tcW w:w="1045" w:type="dxa"/>
            <w:vAlign w:val="center"/>
          </w:tcPr>
          <w:p w14:paraId="395B6E2F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7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39ED752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7FB71AE2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2E8F55DA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6</w:t>
            </w:r>
          </w:p>
        </w:tc>
        <w:tc>
          <w:tcPr>
            <w:tcW w:w="1742" w:type="dxa"/>
            <w:vAlign w:val="center"/>
          </w:tcPr>
          <w:p w14:paraId="4BDD4883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سیستمهای دیجیتال 2</w:t>
            </w:r>
          </w:p>
        </w:tc>
        <w:tc>
          <w:tcPr>
            <w:tcW w:w="691" w:type="dxa"/>
            <w:vAlign w:val="center"/>
          </w:tcPr>
          <w:p w14:paraId="0333ABE6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384" w:type="dxa"/>
            <w:vAlign w:val="center"/>
          </w:tcPr>
          <w:p w14:paraId="70565604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10، 311251</w:t>
            </w:r>
          </w:p>
        </w:tc>
        <w:tc>
          <w:tcPr>
            <w:tcW w:w="763" w:type="dxa"/>
            <w:vAlign w:val="center"/>
          </w:tcPr>
          <w:p w14:paraId="3B2ED1E4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0E36DABE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</w:tr>
      <w:tr w:rsidR="002C76EE" w14:paraId="31BB950D" w14:textId="77777777" w:rsidTr="00AD501D">
        <w:trPr>
          <w:trHeight w:val="275"/>
        </w:trPr>
        <w:tc>
          <w:tcPr>
            <w:tcW w:w="862" w:type="dxa"/>
            <w:vAlign w:val="center"/>
          </w:tcPr>
          <w:p w14:paraId="64CDF897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10</w:t>
            </w:r>
          </w:p>
        </w:tc>
        <w:tc>
          <w:tcPr>
            <w:tcW w:w="1973" w:type="dxa"/>
            <w:vAlign w:val="center"/>
          </w:tcPr>
          <w:p w14:paraId="4CC6ADE5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سیستمهای دیجیتال 1</w:t>
            </w:r>
          </w:p>
        </w:tc>
        <w:tc>
          <w:tcPr>
            <w:tcW w:w="692" w:type="dxa"/>
            <w:vAlign w:val="center"/>
          </w:tcPr>
          <w:p w14:paraId="7D09F963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286" w:type="dxa"/>
            <w:vAlign w:val="center"/>
          </w:tcPr>
          <w:p w14:paraId="02B14AF2" w14:textId="77777777" w:rsidR="002C76EE" w:rsidRPr="004B5DA8" w:rsidRDefault="0026309C" w:rsidP="002C76EE">
            <w:pPr>
              <w:jc w:val="center"/>
              <w:rPr>
                <w:rFonts w:cs="B Nazanin"/>
                <w:color w:val="FF0000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187</w:t>
            </w:r>
          </w:p>
        </w:tc>
        <w:tc>
          <w:tcPr>
            <w:tcW w:w="1045" w:type="dxa"/>
            <w:vAlign w:val="center"/>
          </w:tcPr>
          <w:p w14:paraId="6694E2AE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8C912F6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54E971D5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1AC0EBFF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562</w:t>
            </w:r>
          </w:p>
        </w:tc>
        <w:tc>
          <w:tcPr>
            <w:tcW w:w="1742" w:type="dxa"/>
            <w:vAlign w:val="center"/>
          </w:tcPr>
          <w:p w14:paraId="762A5386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الکترونیک 2</w:t>
            </w:r>
          </w:p>
        </w:tc>
        <w:tc>
          <w:tcPr>
            <w:tcW w:w="691" w:type="dxa"/>
            <w:vAlign w:val="center"/>
          </w:tcPr>
          <w:p w14:paraId="50D33D3B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384" w:type="dxa"/>
            <w:vAlign w:val="center"/>
          </w:tcPr>
          <w:p w14:paraId="52E0DC85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6، 311249</w:t>
            </w:r>
          </w:p>
        </w:tc>
        <w:tc>
          <w:tcPr>
            <w:tcW w:w="763" w:type="dxa"/>
            <w:vAlign w:val="center"/>
          </w:tcPr>
          <w:p w14:paraId="1778BD39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</w:tcPr>
          <w:p w14:paraId="0E00048F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2C76EE" w14:paraId="4C98A0C2" w14:textId="77777777" w:rsidTr="00692905">
        <w:trPr>
          <w:trHeight w:val="280"/>
        </w:trPr>
        <w:tc>
          <w:tcPr>
            <w:tcW w:w="862" w:type="dxa"/>
            <w:vAlign w:val="center"/>
          </w:tcPr>
          <w:p w14:paraId="0451E8EC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07</w:t>
            </w:r>
          </w:p>
        </w:tc>
        <w:tc>
          <w:tcPr>
            <w:tcW w:w="1973" w:type="dxa"/>
            <w:vAlign w:val="center"/>
          </w:tcPr>
          <w:p w14:paraId="55614700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ماشینهای الکتریکی 1</w:t>
            </w:r>
          </w:p>
        </w:tc>
        <w:tc>
          <w:tcPr>
            <w:tcW w:w="692" w:type="dxa"/>
            <w:vAlign w:val="center"/>
          </w:tcPr>
          <w:p w14:paraId="0FEDBDB8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286" w:type="dxa"/>
            <w:vAlign w:val="center"/>
          </w:tcPr>
          <w:p w14:paraId="2E93F2D8" w14:textId="77777777" w:rsidR="002C76EE" w:rsidRPr="004B5DA8" w:rsidRDefault="0001731A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186</w:t>
            </w:r>
          </w:p>
        </w:tc>
        <w:tc>
          <w:tcPr>
            <w:tcW w:w="1045" w:type="dxa"/>
            <w:vAlign w:val="center"/>
          </w:tcPr>
          <w:p w14:paraId="7CD80861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06C66F1F" w14:textId="77777777" w:rsidR="002C76EE" w:rsidRPr="004B5DA8" w:rsidRDefault="002C76EE" w:rsidP="002C76EE">
            <w:pPr>
              <w:jc w:val="center"/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05A1B1BC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272C38FD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2</w:t>
            </w:r>
          </w:p>
        </w:tc>
        <w:tc>
          <w:tcPr>
            <w:tcW w:w="1742" w:type="dxa"/>
            <w:vAlign w:val="center"/>
          </w:tcPr>
          <w:p w14:paraId="66930485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ماشینهای الکتریکی 2</w:t>
            </w:r>
          </w:p>
        </w:tc>
        <w:tc>
          <w:tcPr>
            <w:tcW w:w="691" w:type="dxa"/>
            <w:vAlign w:val="center"/>
          </w:tcPr>
          <w:p w14:paraId="31214E84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384" w:type="dxa"/>
            <w:vAlign w:val="center"/>
          </w:tcPr>
          <w:p w14:paraId="65CDDC84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1</w:t>
            </w: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، 311207</w:t>
            </w:r>
          </w:p>
        </w:tc>
        <w:tc>
          <w:tcPr>
            <w:tcW w:w="763" w:type="dxa"/>
            <w:vAlign w:val="center"/>
          </w:tcPr>
          <w:p w14:paraId="2591A77F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5FD36A0F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2C76EE" w14:paraId="3C7BEBC0" w14:textId="77777777" w:rsidTr="00692905">
        <w:trPr>
          <w:trHeight w:val="280"/>
        </w:trPr>
        <w:tc>
          <w:tcPr>
            <w:tcW w:w="862" w:type="dxa"/>
            <w:vAlign w:val="center"/>
          </w:tcPr>
          <w:p w14:paraId="165C0E1E" w14:textId="77777777" w:rsidR="002C76EE" w:rsidRPr="004B5DA8" w:rsidRDefault="00F203A7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561</w:t>
            </w:r>
          </w:p>
        </w:tc>
        <w:tc>
          <w:tcPr>
            <w:tcW w:w="1973" w:type="dxa"/>
            <w:vAlign w:val="center"/>
          </w:tcPr>
          <w:p w14:paraId="64964DFE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الکترونیک 1</w:t>
            </w:r>
          </w:p>
        </w:tc>
        <w:tc>
          <w:tcPr>
            <w:tcW w:w="692" w:type="dxa"/>
            <w:vAlign w:val="center"/>
          </w:tcPr>
          <w:p w14:paraId="753AF2D8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286" w:type="dxa"/>
            <w:vAlign w:val="center"/>
          </w:tcPr>
          <w:p w14:paraId="7183460C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20</w:t>
            </w:r>
          </w:p>
        </w:tc>
        <w:tc>
          <w:tcPr>
            <w:tcW w:w="1045" w:type="dxa"/>
            <w:vAlign w:val="center"/>
          </w:tcPr>
          <w:p w14:paraId="542324AF" w14:textId="77777777" w:rsidR="002C76EE" w:rsidRPr="004B5DA8" w:rsidRDefault="0001731A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0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63431DD2" w14:textId="77777777" w:rsidR="002C76EE" w:rsidRPr="004B5DA8" w:rsidRDefault="002C76EE" w:rsidP="002C76EE">
            <w:pPr>
              <w:jc w:val="center"/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20DBEFBC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3088CF19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3</w:t>
            </w:r>
          </w:p>
        </w:tc>
        <w:tc>
          <w:tcPr>
            <w:tcW w:w="1742" w:type="dxa"/>
            <w:vAlign w:val="center"/>
          </w:tcPr>
          <w:p w14:paraId="0B7DB6B8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جبر خطی</w:t>
            </w:r>
          </w:p>
        </w:tc>
        <w:tc>
          <w:tcPr>
            <w:tcW w:w="691" w:type="dxa"/>
            <w:vAlign w:val="center"/>
          </w:tcPr>
          <w:p w14:paraId="70D77301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1463D61E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0955</w:t>
            </w:r>
          </w:p>
        </w:tc>
        <w:tc>
          <w:tcPr>
            <w:tcW w:w="763" w:type="dxa"/>
            <w:vAlign w:val="center"/>
          </w:tcPr>
          <w:p w14:paraId="5519EDFA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5ECB68AF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2C76EE" w14:paraId="6AD15D79" w14:textId="77777777" w:rsidTr="00D77845">
        <w:trPr>
          <w:trHeight w:val="270"/>
        </w:trPr>
        <w:tc>
          <w:tcPr>
            <w:tcW w:w="862" w:type="dxa"/>
            <w:tcBorders>
              <w:bottom w:val="single" w:sz="18" w:space="0" w:color="auto"/>
            </w:tcBorders>
            <w:vAlign w:val="center"/>
          </w:tcPr>
          <w:p w14:paraId="790FE6FC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296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vAlign w:val="center"/>
          </w:tcPr>
          <w:p w14:paraId="721D4143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نقلاب اسلامی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vAlign w:val="center"/>
          </w:tcPr>
          <w:p w14:paraId="675DA0F2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286" w:type="dxa"/>
            <w:tcBorders>
              <w:bottom w:val="single" w:sz="18" w:space="0" w:color="auto"/>
            </w:tcBorders>
            <w:vAlign w:val="center"/>
          </w:tcPr>
          <w:p w14:paraId="0DF45CA0" w14:textId="77777777" w:rsidR="002C76EE" w:rsidRPr="004B5DA8" w:rsidRDefault="002C76EE" w:rsidP="002C76EE">
            <w:pPr>
              <w:ind w:firstLine="720"/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045" w:type="dxa"/>
            <w:tcBorders>
              <w:bottom w:val="single" w:sz="18" w:space="0" w:color="auto"/>
            </w:tcBorders>
            <w:vAlign w:val="center"/>
          </w:tcPr>
          <w:p w14:paraId="72923180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18" w:space="0" w:color="auto"/>
              <w:right w:val="thinThickSmallGap" w:sz="24" w:space="0" w:color="auto"/>
            </w:tcBorders>
            <w:vAlign w:val="center"/>
          </w:tcPr>
          <w:p w14:paraId="6D81F15C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2D154BFC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2510DC3D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367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vAlign w:val="center"/>
          </w:tcPr>
          <w:p w14:paraId="12DDD3E6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دانش خانواده و جمعیت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vAlign w:val="center"/>
          </w:tcPr>
          <w:p w14:paraId="6316D9D2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384" w:type="dxa"/>
            <w:tcBorders>
              <w:bottom w:val="single" w:sz="18" w:space="0" w:color="auto"/>
            </w:tcBorders>
            <w:vAlign w:val="center"/>
          </w:tcPr>
          <w:p w14:paraId="7EAF4120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763" w:type="dxa"/>
            <w:tcBorders>
              <w:bottom w:val="single" w:sz="18" w:space="0" w:color="auto"/>
            </w:tcBorders>
            <w:vAlign w:val="center"/>
          </w:tcPr>
          <w:p w14:paraId="246261C9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5" w:type="dxa"/>
            <w:vAlign w:val="center"/>
          </w:tcPr>
          <w:p w14:paraId="6D4E2AEB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</w:tr>
      <w:tr w:rsidR="002C76EE" w14:paraId="58F60540" w14:textId="77777777" w:rsidTr="00D77845">
        <w:trPr>
          <w:trHeight w:val="468"/>
        </w:trPr>
        <w:tc>
          <w:tcPr>
            <w:tcW w:w="5858" w:type="dxa"/>
            <w:gridSpan w:val="5"/>
            <w:tcBorders>
              <w:top w:val="single" w:sz="18" w:space="0" w:color="auto"/>
            </w:tcBorders>
            <w:vAlign w:val="center"/>
          </w:tcPr>
          <w:p w14:paraId="7CFBDE91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506" w:type="dxa"/>
            <w:tcBorders>
              <w:top w:val="single" w:sz="18" w:space="0" w:color="auto"/>
              <w:bottom w:val="thickThinSmallGap" w:sz="24" w:space="0" w:color="auto"/>
              <w:right w:val="thinThickSmallGap" w:sz="24" w:space="0" w:color="auto"/>
            </w:tcBorders>
            <w:vAlign w:val="center"/>
          </w:tcPr>
          <w:p w14:paraId="65966B5E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20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56A1D761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</w:p>
        </w:tc>
        <w:tc>
          <w:tcPr>
            <w:tcW w:w="5441" w:type="dxa"/>
            <w:gridSpan w:val="5"/>
            <w:tcBorders>
              <w:top w:val="single" w:sz="18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14:paraId="19D0831A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505" w:type="dxa"/>
            <w:tcBorders>
              <w:top w:val="single" w:sz="18" w:space="0" w:color="auto"/>
            </w:tcBorders>
            <w:vAlign w:val="center"/>
          </w:tcPr>
          <w:p w14:paraId="6F422E45" w14:textId="77777777" w:rsidR="002C76EE" w:rsidRPr="00413326" w:rsidRDefault="002C76EE" w:rsidP="00D7784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8</w:t>
            </w:r>
          </w:p>
        </w:tc>
      </w:tr>
    </w:tbl>
    <w:p w14:paraId="71344F93" w14:textId="77777777" w:rsidR="002C76EE" w:rsidRDefault="002C76EE" w:rsidP="004B5DA8">
      <w:pPr>
        <w:rPr>
          <w:rtl/>
          <w:lang w:bidi="fa-IR"/>
        </w:rPr>
      </w:pPr>
    </w:p>
    <w:tbl>
      <w:tblPr>
        <w:tblStyle w:val="TableGrid"/>
        <w:bidiVisual/>
        <w:tblW w:w="14594" w:type="dxa"/>
        <w:tblInd w:w="-431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862"/>
        <w:gridCol w:w="2108"/>
        <w:gridCol w:w="692"/>
        <w:gridCol w:w="1286"/>
        <w:gridCol w:w="1045"/>
        <w:gridCol w:w="1506"/>
        <w:gridCol w:w="284"/>
        <w:gridCol w:w="861"/>
        <w:gridCol w:w="1742"/>
        <w:gridCol w:w="691"/>
        <w:gridCol w:w="1384"/>
        <w:gridCol w:w="763"/>
        <w:gridCol w:w="1370"/>
      </w:tblGrid>
      <w:tr w:rsidR="002C76EE" w14:paraId="051A96DC" w14:textId="77777777" w:rsidTr="00BD03CF">
        <w:trPr>
          <w:trHeight w:val="341"/>
        </w:trPr>
        <w:tc>
          <w:tcPr>
            <w:tcW w:w="86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EDDA6BF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2108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852E068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7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3E77A25D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28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E9CA68D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04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AAE1DC1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506" w:type="dxa"/>
            <w:tcBorders>
              <w:top w:val="thinThickSmallGap" w:sz="24" w:space="0" w:color="auto"/>
              <w:bottom w:val="single" w:sz="18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</w:tcPr>
          <w:p w14:paraId="74B8473B" w14:textId="77777777" w:rsidR="002C76EE" w:rsidRPr="00613F08" w:rsidRDefault="002C76EE" w:rsidP="00D77845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5C91A5A2" w14:textId="77777777" w:rsidR="002C76EE" w:rsidRPr="00613F08" w:rsidRDefault="002C76EE" w:rsidP="00D77845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861" w:type="dxa"/>
            <w:tcBorders>
              <w:top w:val="thinThickSmallGap" w:sz="24" w:space="0" w:color="auto"/>
              <w:left w:val="thinThickSmallGap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A8C13CA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AE0015A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8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EA0B2CA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384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5F7A1BC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76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8048589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370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083A33F" w14:textId="77777777" w:rsidR="002C76EE" w:rsidRPr="00613F08" w:rsidRDefault="002C76EE" w:rsidP="00D77845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</w:tr>
      <w:tr w:rsidR="002C76EE" w14:paraId="48B7B591" w14:textId="77777777" w:rsidTr="00BD03CF">
        <w:trPr>
          <w:trHeight w:val="144"/>
        </w:trPr>
        <w:tc>
          <w:tcPr>
            <w:tcW w:w="862" w:type="dxa"/>
            <w:tcBorders>
              <w:top w:val="single" w:sz="18" w:space="0" w:color="auto"/>
            </w:tcBorders>
            <w:vAlign w:val="center"/>
          </w:tcPr>
          <w:p w14:paraId="681A29D8" w14:textId="77777777" w:rsidR="002C76EE" w:rsidRPr="004B5DA8" w:rsidRDefault="000B3782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36</w:t>
            </w:r>
          </w:p>
        </w:tc>
        <w:tc>
          <w:tcPr>
            <w:tcW w:w="2108" w:type="dxa"/>
            <w:tcBorders>
              <w:top w:val="single" w:sz="18" w:space="0" w:color="auto"/>
            </w:tcBorders>
            <w:vAlign w:val="center"/>
          </w:tcPr>
          <w:p w14:paraId="4EC43EF3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پردازش سیگنال</w:t>
            </w:r>
            <w:r w:rsidR="000B3782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 xml:space="preserve"> </w:t>
            </w: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های دیجیتال</w:t>
            </w:r>
          </w:p>
        </w:tc>
        <w:tc>
          <w:tcPr>
            <w:tcW w:w="692" w:type="dxa"/>
            <w:tcBorders>
              <w:top w:val="single" w:sz="18" w:space="0" w:color="auto"/>
            </w:tcBorders>
            <w:vAlign w:val="center"/>
          </w:tcPr>
          <w:p w14:paraId="59AFD74D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tcBorders>
              <w:top w:val="single" w:sz="18" w:space="0" w:color="auto"/>
            </w:tcBorders>
            <w:vAlign w:val="center"/>
          </w:tcPr>
          <w:p w14:paraId="49E39BCF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7</w:t>
            </w:r>
          </w:p>
        </w:tc>
        <w:tc>
          <w:tcPr>
            <w:tcW w:w="1045" w:type="dxa"/>
            <w:tcBorders>
              <w:top w:val="single" w:sz="18" w:space="0" w:color="auto"/>
            </w:tcBorders>
          </w:tcPr>
          <w:p w14:paraId="3BDD3130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18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FB4C1E0" w14:textId="77777777" w:rsidR="002C76EE" w:rsidRPr="004B5DA8" w:rsidRDefault="002C76EE" w:rsidP="002C76EE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اختیار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447E7422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18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423A1A50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35</w:t>
            </w:r>
          </w:p>
        </w:tc>
        <w:tc>
          <w:tcPr>
            <w:tcW w:w="1742" w:type="dxa"/>
            <w:tcBorders>
              <w:top w:val="single" w:sz="18" w:space="0" w:color="auto"/>
            </w:tcBorders>
            <w:vAlign w:val="center"/>
          </w:tcPr>
          <w:p w14:paraId="4A10405C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691" w:type="dxa"/>
            <w:tcBorders>
              <w:top w:val="single" w:sz="18" w:space="0" w:color="auto"/>
            </w:tcBorders>
            <w:vAlign w:val="center"/>
          </w:tcPr>
          <w:p w14:paraId="6C81E655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tcBorders>
              <w:top w:val="single" w:sz="18" w:space="0" w:color="auto"/>
            </w:tcBorders>
            <w:vAlign w:val="center"/>
          </w:tcPr>
          <w:p w14:paraId="4E6E2DB5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763" w:type="dxa"/>
            <w:tcBorders>
              <w:top w:val="single" w:sz="18" w:space="0" w:color="auto"/>
            </w:tcBorders>
          </w:tcPr>
          <w:p w14:paraId="73DC6912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370" w:type="dxa"/>
            <w:tcBorders>
              <w:top w:val="single" w:sz="18" w:space="0" w:color="auto"/>
            </w:tcBorders>
            <w:vAlign w:val="center"/>
          </w:tcPr>
          <w:p w14:paraId="69B7BC17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پروژه</w:t>
            </w:r>
          </w:p>
        </w:tc>
      </w:tr>
      <w:tr w:rsidR="002C76EE" w14:paraId="20EF8A6F" w14:textId="77777777" w:rsidTr="00BD03CF">
        <w:trPr>
          <w:trHeight w:val="194"/>
        </w:trPr>
        <w:tc>
          <w:tcPr>
            <w:tcW w:w="862" w:type="dxa"/>
            <w:vAlign w:val="center"/>
          </w:tcPr>
          <w:p w14:paraId="4ABD5524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4</w:t>
            </w:r>
          </w:p>
        </w:tc>
        <w:tc>
          <w:tcPr>
            <w:tcW w:w="2108" w:type="dxa"/>
            <w:vAlign w:val="center"/>
          </w:tcPr>
          <w:p w14:paraId="5C781B45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الکترونیک صنعتی</w:t>
            </w:r>
          </w:p>
        </w:tc>
        <w:tc>
          <w:tcPr>
            <w:tcW w:w="692" w:type="dxa"/>
            <w:vAlign w:val="center"/>
          </w:tcPr>
          <w:p w14:paraId="06BB1411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286" w:type="dxa"/>
            <w:vAlign w:val="center"/>
          </w:tcPr>
          <w:p w14:paraId="51FD762A" w14:textId="77777777" w:rsidR="002C76EE" w:rsidRPr="004B5DA8" w:rsidRDefault="00F203A7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40</w:t>
            </w:r>
          </w:p>
        </w:tc>
        <w:tc>
          <w:tcPr>
            <w:tcW w:w="1045" w:type="dxa"/>
          </w:tcPr>
          <w:p w14:paraId="03AB069F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329C1AD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03F7E15E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578D8C9E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6</w:t>
            </w:r>
          </w:p>
        </w:tc>
        <w:tc>
          <w:tcPr>
            <w:tcW w:w="1742" w:type="dxa"/>
            <w:vAlign w:val="center"/>
          </w:tcPr>
          <w:p w14:paraId="6C586F73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 کنترل صنعتی</w:t>
            </w:r>
          </w:p>
        </w:tc>
        <w:tc>
          <w:tcPr>
            <w:tcW w:w="691" w:type="dxa"/>
            <w:vAlign w:val="center"/>
          </w:tcPr>
          <w:p w14:paraId="17B877C1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384" w:type="dxa"/>
            <w:vAlign w:val="center"/>
          </w:tcPr>
          <w:p w14:paraId="1AD6ED06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651</w:t>
            </w:r>
          </w:p>
        </w:tc>
        <w:tc>
          <w:tcPr>
            <w:tcW w:w="763" w:type="dxa"/>
          </w:tcPr>
          <w:p w14:paraId="424FC4B7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370" w:type="dxa"/>
            <w:vAlign w:val="center"/>
          </w:tcPr>
          <w:p w14:paraId="093A698A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2C76EE" w14:paraId="1FE69609" w14:textId="77777777" w:rsidTr="00BD03CF">
        <w:trPr>
          <w:trHeight w:val="252"/>
        </w:trPr>
        <w:tc>
          <w:tcPr>
            <w:tcW w:w="862" w:type="dxa"/>
            <w:vAlign w:val="center"/>
          </w:tcPr>
          <w:p w14:paraId="209E79C0" w14:textId="77777777" w:rsidR="002C76EE" w:rsidRPr="004B5DA8" w:rsidRDefault="003F3207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313189</w:t>
            </w:r>
          </w:p>
        </w:tc>
        <w:tc>
          <w:tcPr>
            <w:tcW w:w="2108" w:type="dxa"/>
            <w:vAlign w:val="center"/>
          </w:tcPr>
          <w:p w14:paraId="7AB181C7" w14:textId="77777777" w:rsidR="002C76EE" w:rsidRPr="004B5DA8" w:rsidRDefault="003F3207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تحل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ل</w:t>
            </w: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س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ستمها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انرژ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الکتر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ک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1</w:t>
            </w:r>
          </w:p>
        </w:tc>
        <w:tc>
          <w:tcPr>
            <w:tcW w:w="692" w:type="dxa"/>
            <w:vAlign w:val="center"/>
          </w:tcPr>
          <w:p w14:paraId="06CCB6FE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7694DFF3" w14:textId="77777777" w:rsidR="002C76EE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78</w:t>
            </w:r>
          </w:p>
        </w:tc>
        <w:tc>
          <w:tcPr>
            <w:tcW w:w="1045" w:type="dxa"/>
          </w:tcPr>
          <w:p w14:paraId="48605787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30A9F66" w14:textId="77777777" w:rsidR="002C76EE" w:rsidRPr="004B5DA8" w:rsidRDefault="003F3207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3991DF3A" w14:textId="77777777" w:rsidR="002C76EE" w:rsidRDefault="002C76EE" w:rsidP="002C76EE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2C2D7F60" w14:textId="77777777" w:rsidR="002C76EE" w:rsidRPr="004B5DA8" w:rsidRDefault="0059760C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41</w:t>
            </w:r>
          </w:p>
        </w:tc>
        <w:tc>
          <w:tcPr>
            <w:tcW w:w="1742" w:type="dxa"/>
            <w:vAlign w:val="center"/>
          </w:tcPr>
          <w:p w14:paraId="687C4E67" w14:textId="77777777" w:rsidR="002C76EE" w:rsidRPr="004B5DA8" w:rsidRDefault="002C76EE" w:rsidP="002C76E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اشین</w:t>
            </w:r>
            <w:r w:rsidR="000B3782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 xml:space="preserve"> </w:t>
            </w: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های مخصوص</w:t>
            </w:r>
          </w:p>
        </w:tc>
        <w:tc>
          <w:tcPr>
            <w:tcW w:w="691" w:type="dxa"/>
            <w:vAlign w:val="center"/>
          </w:tcPr>
          <w:p w14:paraId="03D8BF08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2D2541D1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78</w:t>
            </w:r>
          </w:p>
        </w:tc>
        <w:tc>
          <w:tcPr>
            <w:tcW w:w="763" w:type="dxa"/>
          </w:tcPr>
          <w:p w14:paraId="095AB357" w14:textId="77777777" w:rsidR="002C76EE" w:rsidRPr="004B5DA8" w:rsidRDefault="002C76EE" w:rsidP="002C76EE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370" w:type="dxa"/>
            <w:vAlign w:val="center"/>
          </w:tcPr>
          <w:p w14:paraId="779EBDDC" w14:textId="77777777" w:rsidR="002C76EE" w:rsidRPr="004B5DA8" w:rsidRDefault="002C76EE" w:rsidP="002C76EE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3F3207" w14:paraId="4DD19212" w14:textId="77777777" w:rsidTr="00BD03CF">
        <w:trPr>
          <w:trHeight w:val="398"/>
        </w:trPr>
        <w:tc>
          <w:tcPr>
            <w:tcW w:w="862" w:type="dxa"/>
            <w:vAlign w:val="center"/>
          </w:tcPr>
          <w:p w14:paraId="6C16AD82" w14:textId="77777777" w:rsidR="003F3207" w:rsidRPr="004B5DA8" w:rsidRDefault="003F3207" w:rsidP="003F3207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7</w:t>
            </w:r>
          </w:p>
        </w:tc>
        <w:tc>
          <w:tcPr>
            <w:tcW w:w="2108" w:type="dxa"/>
            <w:vAlign w:val="center"/>
          </w:tcPr>
          <w:p w14:paraId="3D0B570D" w14:textId="77777777" w:rsidR="003F3207" w:rsidRPr="004B5DA8" w:rsidRDefault="003F3207" w:rsidP="003F3207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F3207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ابزار دق</w:t>
            </w:r>
            <w:r w:rsidRPr="003F3207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3F3207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ق</w:t>
            </w:r>
          </w:p>
        </w:tc>
        <w:tc>
          <w:tcPr>
            <w:tcW w:w="692" w:type="dxa"/>
            <w:vAlign w:val="center"/>
          </w:tcPr>
          <w:p w14:paraId="77176D41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86" w:type="dxa"/>
            <w:vAlign w:val="center"/>
          </w:tcPr>
          <w:p w14:paraId="58C74728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4</w:t>
            </w:r>
          </w:p>
        </w:tc>
        <w:tc>
          <w:tcPr>
            <w:tcW w:w="1045" w:type="dxa"/>
          </w:tcPr>
          <w:p w14:paraId="70019CC6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8E85091" w14:textId="77777777" w:rsidR="003F3207" w:rsidRPr="004B5DA8" w:rsidRDefault="003F3207" w:rsidP="003F3207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اختیار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53678F3C" w14:textId="77777777" w:rsidR="003F3207" w:rsidRDefault="003F3207" w:rsidP="003F3207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46EED25A" w14:textId="77777777" w:rsidR="003F3207" w:rsidRPr="004B5DA8" w:rsidRDefault="003F3207" w:rsidP="003F3207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88</w:t>
            </w:r>
          </w:p>
        </w:tc>
        <w:tc>
          <w:tcPr>
            <w:tcW w:w="1742" w:type="dxa"/>
            <w:vAlign w:val="center"/>
          </w:tcPr>
          <w:p w14:paraId="5308B391" w14:textId="77777777" w:rsidR="003F3207" w:rsidRPr="004B5DA8" w:rsidRDefault="003F3207" w:rsidP="003F3207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سیستمهای کنترل پیشرفته</w:t>
            </w:r>
          </w:p>
        </w:tc>
        <w:tc>
          <w:tcPr>
            <w:tcW w:w="691" w:type="dxa"/>
            <w:vAlign w:val="center"/>
          </w:tcPr>
          <w:p w14:paraId="0FDD9899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84" w:type="dxa"/>
            <w:vAlign w:val="center"/>
          </w:tcPr>
          <w:p w14:paraId="4333CDAB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54</w:t>
            </w:r>
          </w:p>
        </w:tc>
        <w:tc>
          <w:tcPr>
            <w:tcW w:w="763" w:type="dxa"/>
            <w:vAlign w:val="center"/>
          </w:tcPr>
          <w:p w14:paraId="3565F9C8" w14:textId="77777777" w:rsidR="003F3207" w:rsidRPr="004B5DA8" w:rsidRDefault="003F3207" w:rsidP="003F3207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4283</w:t>
            </w:r>
          </w:p>
        </w:tc>
        <w:tc>
          <w:tcPr>
            <w:tcW w:w="1370" w:type="dxa"/>
            <w:vAlign w:val="center"/>
          </w:tcPr>
          <w:p w14:paraId="242C2D46" w14:textId="77777777" w:rsidR="003F3207" w:rsidRPr="004B5DA8" w:rsidRDefault="003F3207" w:rsidP="003F3207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4B5DA8">
              <w:rPr>
                <w:rFonts w:cs="B Nazanin" w:hint="cs"/>
                <w:sz w:val="16"/>
                <w:szCs w:val="16"/>
                <w:rtl/>
                <w:lang w:bidi="fa-IR"/>
              </w:rPr>
              <w:t>اختیاری</w:t>
            </w:r>
          </w:p>
        </w:tc>
      </w:tr>
      <w:tr w:rsidR="003F3207" w14:paraId="33728632" w14:textId="77777777" w:rsidTr="00BD03CF">
        <w:trPr>
          <w:trHeight w:val="275"/>
        </w:trPr>
        <w:tc>
          <w:tcPr>
            <w:tcW w:w="862" w:type="dxa"/>
            <w:vAlign w:val="center"/>
          </w:tcPr>
          <w:p w14:paraId="7BDDACDA" w14:textId="77777777" w:rsidR="003F3207" w:rsidRPr="004B5DA8" w:rsidRDefault="003F3207" w:rsidP="003F3207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298</w:t>
            </w:r>
          </w:p>
        </w:tc>
        <w:tc>
          <w:tcPr>
            <w:tcW w:w="2108" w:type="dxa"/>
            <w:vAlign w:val="center"/>
          </w:tcPr>
          <w:p w14:paraId="023D321E" w14:textId="77777777" w:rsidR="003F3207" w:rsidRPr="004B5DA8" w:rsidRDefault="003F3207" w:rsidP="003F3207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شنایی با منابع اسلامی</w:t>
            </w:r>
          </w:p>
        </w:tc>
        <w:tc>
          <w:tcPr>
            <w:tcW w:w="692" w:type="dxa"/>
            <w:vAlign w:val="center"/>
          </w:tcPr>
          <w:p w14:paraId="00B85363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286" w:type="dxa"/>
            <w:vAlign w:val="center"/>
          </w:tcPr>
          <w:p w14:paraId="3A63B012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045" w:type="dxa"/>
          </w:tcPr>
          <w:p w14:paraId="1D66685E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CBEAFF7" w14:textId="77777777" w:rsidR="003F3207" w:rsidRPr="004B5DA8" w:rsidRDefault="003F3207" w:rsidP="003F3207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B5DA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3A71A46C" w14:textId="77777777" w:rsidR="003F3207" w:rsidRDefault="003F3207" w:rsidP="003F3207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14:paraId="34BD894B" w14:textId="77777777" w:rsidR="003F3207" w:rsidRPr="004B5DA8" w:rsidRDefault="003F3207" w:rsidP="003F3207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337</w:t>
            </w:r>
          </w:p>
        </w:tc>
        <w:tc>
          <w:tcPr>
            <w:tcW w:w="1742" w:type="dxa"/>
            <w:vAlign w:val="center"/>
          </w:tcPr>
          <w:p w14:paraId="6648D5B7" w14:textId="77777777" w:rsidR="003F3207" w:rsidRPr="004B5DA8" w:rsidRDefault="003F3207" w:rsidP="003F3207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3F3207">
              <w:rPr>
                <w:rFonts w:cs="B Nazanin"/>
                <w:sz w:val="16"/>
                <w:szCs w:val="16"/>
                <w:rtl/>
                <w:lang w:bidi="fa-IR"/>
              </w:rPr>
              <w:t>تحل</w:t>
            </w:r>
            <w:r w:rsidRPr="003F3207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  <w:r w:rsidRPr="003F3207">
              <w:rPr>
                <w:rFonts w:cs="B Nazanin" w:hint="eastAsia"/>
                <w:sz w:val="16"/>
                <w:szCs w:val="16"/>
                <w:rtl/>
                <w:lang w:bidi="fa-IR"/>
              </w:rPr>
              <w:t>ل</w:t>
            </w:r>
            <w:r w:rsidRPr="003F3207">
              <w:rPr>
                <w:rFonts w:cs="B Nazanin"/>
                <w:sz w:val="16"/>
                <w:szCs w:val="16"/>
                <w:rtl/>
                <w:lang w:bidi="fa-IR"/>
              </w:rPr>
              <w:t xml:space="preserve"> س</w:t>
            </w:r>
            <w:r w:rsidRPr="003F3207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  <w:r w:rsidRPr="003F3207">
              <w:rPr>
                <w:rFonts w:cs="B Nazanin" w:hint="eastAsia"/>
                <w:sz w:val="16"/>
                <w:szCs w:val="16"/>
                <w:rtl/>
                <w:lang w:bidi="fa-IR"/>
              </w:rPr>
              <w:t>ستمها</w:t>
            </w:r>
            <w:r w:rsidRPr="003F3207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  <w:r w:rsidRPr="003F3207">
              <w:rPr>
                <w:rFonts w:cs="B Nazanin"/>
                <w:sz w:val="16"/>
                <w:szCs w:val="16"/>
                <w:rtl/>
                <w:lang w:bidi="fa-IR"/>
              </w:rPr>
              <w:t xml:space="preserve"> انرژ</w:t>
            </w:r>
            <w:r w:rsidRPr="003F3207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  <w:r w:rsidRPr="003F3207">
              <w:rPr>
                <w:rFonts w:cs="B Nazanin"/>
                <w:sz w:val="16"/>
                <w:szCs w:val="16"/>
                <w:rtl/>
                <w:lang w:bidi="fa-IR"/>
              </w:rPr>
              <w:t xml:space="preserve"> الکتر</w:t>
            </w:r>
            <w:r w:rsidRPr="003F3207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  <w:r w:rsidRPr="003F3207">
              <w:rPr>
                <w:rFonts w:cs="B Nazanin" w:hint="eastAsia"/>
                <w:sz w:val="16"/>
                <w:szCs w:val="16"/>
                <w:rtl/>
                <w:lang w:bidi="fa-IR"/>
              </w:rPr>
              <w:t>ک</w:t>
            </w:r>
            <w:r w:rsidRPr="003F3207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  <w:r w:rsidRPr="003F3207">
              <w:rPr>
                <w:rFonts w:cs="B Nazanin"/>
                <w:sz w:val="16"/>
                <w:szCs w:val="16"/>
                <w:rtl/>
                <w:lang w:bidi="fa-IR"/>
              </w:rPr>
              <w:t xml:space="preserve"> 2</w:t>
            </w:r>
          </w:p>
        </w:tc>
        <w:tc>
          <w:tcPr>
            <w:tcW w:w="691" w:type="dxa"/>
            <w:vAlign w:val="center"/>
          </w:tcPr>
          <w:p w14:paraId="133BB4A9" w14:textId="77777777" w:rsidR="003F3207" w:rsidRPr="004B5DA8" w:rsidRDefault="003F3207" w:rsidP="003F3207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384" w:type="dxa"/>
            <w:vAlign w:val="center"/>
          </w:tcPr>
          <w:p w14:paraId="748E6F70" w14:textId="77777777" w:rsidR="003F3207" w:rsidRPr="004B5DA8" w:rsidRDefault="003F3207" w:rsidP="003F3207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189</w:t>
            </w:r>
          </w:p>
        </w:tc>
        <w:tc>
          <w:tcPr>
            <w:tcW w:w="763" w:type="dxa"/>
            <w:vAlign w:val="center"/>
          </w:tcPr>
          <w:p w14:paraId="175616CC" w14:textId="77777777" w:rsidR="003F3207" w:rsidRPr="004B5DA8" w:rsidRDefault="003F3207" w:rsidP="003F3207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370" w:type="dxa"/>
            <w:vAlign w:val="center"/>
          </w:tcPr>
          <w:p w14:paraId="5CB5545E" w14:textId="77777777" w:rsidR="003F3207" w:rsidRPr="004B5DA8" w:rsidRDefault="003F3207" w:rsidP="003F3207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ختیاری</w:t>
            </w:r>
          </w:p>
        </w:tc>
      </w:tr>
      <w:tr w:rsidR="003F3207" w14:paraId="6361517C" w14:textId="77777777" w:rsidTr="00BD03CF">
        <w:trPr>
          <w:trHeight w:val="468"/>
        </w:trPr>
        <w:tc>
          <w:tcPr>
            <w:tcW w:w="5993" w:type="dxa"/>
            <w:gridSpan w:val="5"/>
            <w:tcBorders>
              <w:top w:val="single" w:sz="18" w:space="0" w:color="auto"/>
            </w:tcBorders>
            <w:vAlign w:val="center"/>
          </w:tcPr>
          <w:p w14:paraId="4B930328" w14:textId="77777777" w:rsidR="003F3207" w:rsidRPr="00413326" w:rsidRDefault="003F3207" w:rsidP="003F3207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506" w:type="dxa"/>
            <w:tcBorders>
              <w:top w:val="single" w:sz="18" w:space="0" w:color="auto"/>
              <w:bottom w:val="thickThinSmallGap" w:sz="24" w:space="0" w:color="auto"/>
              <w:right w:val="thinThickSmallGap" w:sz="24" w:space="0" w:color="auto"/>
            </w:tcBorders>
            <w:vAlign w:val="center"/>
          </w:tcPr>
          <w:p w14:paraId="61ECEAF3" w14:textId="77777777" w:rsidR="003F3207" w:rsidRPr="00413326" w:rsidRDefault="003F3207" w:rsidP="003F3207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5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14:paraId="58FE48D0" w14:textId="77777777" w:rsidR="003F3207" w:rsidRPr="00413326" w:rsidRDefault="003F3207" w:rsidP="003F3207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</w:p>
        </w:tc>
        <w:tc>
          <w:tcPr>
            <w:tcW w:w="5441" w:type="dxa"/>
            <w:gridSpan w:val="5"/>
            <w:tcBorders>
              <w:top w:val="single" w:sz="18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14:paraId="2E3C39EA" w14:textId="77777777" w:rsidR="003F3207" w:rsidRPr="00413326" w:rsidRDefault="003F3207" w:rsidP="003F3207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370" w:type="dxa"/>
            <w:tcBorders>
              <w:top w:val="single" w:sz="18" w:space="0" w:color="auto"/>
            </w:tcBorders>
            <w:vAlign w:val="center"/>
          </w:tcPr>
          <w:p w14:paraId="5786A47E" w14:textId="77777777" w:rsidR="003F3207" w:rsidRPr="00413326" w:rsidRDefault="003F3207" w:rsidP="003F3207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3</w:t>
            </w:r>
          </w:p>
        </w:tc>
      </w:tr>
    </w:tbl>
    <w:p w14:paraId="277FE87A" w14:textId="77777777" w:rsidR="002C76EE" w:rsidRPr="004B5DA8" w:rsidRDefault="002C76EE" w:rsidP="004B5DA8">
      <w:pPr>
        <w:rPr>
          <w:rtl/>
          <w:lang w:bidi="fa-IR"/>
        </w:rPr>
      </w:pPr>
    </w:p>
    <w:p w14:paraId="71064F68" w14:textId="77777777" w:rsidR="00EC1A67" w:rsidRPr="004B5DA8" w:rsidRDefault="00176702" w:rsidP="00BD03CF">
      <w:pPr>
        <w:ind w:left="-4001" w:right="-1843"/>
        <w:jc w:val="both"/>
        <w:rPr>
          <w:rFonts w:cs="B Nazanin"/>
          <w:sz w:val="18"/>
          <w:szCs w:val="18"/>
          <w:rtl/>
          <w:lang w:bidi="fa-IR"/>
        </w:rPr>
      </w:pPr>
      <w:r w:rsidRPr="004B5DA8">
        <w:rPr>
          <w:rFonts w:cs="B Nazanin" w:hint="cs"/>
          <w:sz w:val="18"/>
          <w:szCs w:val="18"/>
          <w:rtl/>
          <w:lang w:bidi="fa-IR"/>
        </w:rPr>
        <w:t>*</w:t>
      </w:r>
      <w:r w:rsidR="00314738" w:rsidRPr="004B5DA8">
        <w:rPr>
          <w:rFonts w:cs="B Nazanin" w:hint="cs"/>
          <w:sz w:val="18"/>
          <w:szCs w:val="18"/>
          <w:rtl/>
          <w:lang w:bidi="fa-IR"/>
        </w:rPr>
        <w:t xml:space="preserve"> </w:t>
      </w:r>
      <w:r w:rsidR="00EC1A67" w:rsidRPr="004B5DA8">
        <w:rPr>
          <w:rFonts w:cs="B Nazanin" w:hint="cs"/>
          <w:sz w:val="18"/>
          <w:szCs w:val="18"/>
          <w:rtl/>
          <w:lang w:bidi="fa-IR"/>
        </w:rPr>
        <w:t xml:space="preserve">گذراندن </w:t>
      </w:r>
      <w:r w:rsidR="00EC1A67" w:rsidRPr="004B5DA8">
        <w:rPr>
          <w:rFonts w:cs="B Nazanin" w:hint="cs"/>
          <w:b/>
          <w:bCs/>
          <w:sz w:val="18"/>
          <w:szCs w:val="18"/>
          <w:rtl/>
          <w:lang w:bidi="fa-IR"/>
        </w:rPr>
        <w:t>22</w:t>
      </w:r>
      <w:r w:rsidR="00EC1A67" w:rsidRPr="004B5DA8">
        <w:rPr>
          <w:rFonts w:cs="B Nazanin" w:hint="cs"/>
          <w:sz w:val="18"/>
          <w:szCs w:val="18"/>
          <w:rtl/>
          <w:lang w:bidi="fa-IR"/>
        </w:rPr>
        <w:t xml:space="preserve"> واحد از دروس عمومی، </w:t>
      </w:r>
      <w:r w:rsidR="00CD436F" w:rsidRPr="004B5DA8">
        <w:rPr>
          <w:rFonts w:cs="B Nazanin" w:hint="cs"/>
          <w:b/>
          <w:bCs/>
          <w:sz w:val="18"/>
          <w:szCs w:val="18"/>
          <w:rtl/>
          <w:lang w:bidi="fa-IR"/>
        </w:rPr>
        <w:t>27</w:t>
      </w:r>
      <w:r w:rsidR="00EC1A67" w:rsidRPr="004B5DA8">
        <w:rPr>
          <w:rFonts w:cs="B Nazanin" w:hint="cs"/>
          <w:sz w:val="18"/>
          <w:szCs w:val="18"/>
          <w:rtl/>
          <w:lang w:bidi="fa-IR"/>
        </w:rPr>
        <w:t xml:space="preserve"> واحد درس پایه، </w:t>
      </w:r>
      <w:r w:rsidR="00AF2833" w:rsidRPr="004B5DA8">
        <w:rPr>
          <w:rFonts w:cs="B Nazanin" w:hint="cs"/>
          <w:b/>
          <w:bCs/>
          <w:sz w:val="18"/>
          <w:szCs w:val="18"/>
          <w:rtl/>
          <w:lang w:bidi="fa-IR"/>
        </w:rPr>
        <w:t>53</w:t>
      </w:r>
      <w:r w:rsidR="00AF2833" w:rsidRPr="004B5DA8">
        <w:rPr>
          <w:rFonts w:cs="B Nazanin" w:hint="cs"/>
          <w:sz w:val="18"/>
          <w:szCs w:val="18"/>
          <w:rtl/>
          <w:lang w:bidi="fa-IR"/>
        </w:rPr>
        <w:t xml:space="preserve"> واحد درس تخصصی</w:t>
      </w:r>
      <w:r w:rsidR="00F57503">
        <w:rPr>
          <w:rFonts w:cs="B Nazanin" w:hint="cs"/>
          <w:sz w:val="18"/>
          <w:szCs w:val="18"/>
          <w:rtl/>
          <w:lang w:bidi="fa-IR"/>
        </w:rPr>
        <w:t xml:space="preserve"> (اصلی)</w:t>
      </w:r>
      <w:r w:rsidR="00EC1A67" w:rsidRPr="004B5DA8">
        <w:rPr>
          <w:rFonts w:cs="B Nazanin" w:hint="cs"/>
          <w:sz w:val="18"/>
          <w:szCs w:val="18"/>
          <w:rtl/>
          <w:lang w:bidi="fa-IR"/>
        </w:rPr>
        <w:t>،</w:t>
      </w:r>
      <w:r w:rsidR="00965D9F" w:rsidRPr="004B5DA8">
        <w:rPr>
          <w:rFonts w:cs="B Nazanin" w:hint="cs"/>
          <w:sz w:val="18"/>
          <w:szCs w:val="18"/>
          <w:rtl/>
          <w:lang w:bidi="fa-IR"/>
        </w:rPr>
        <w:t xml:space="preserve"> </w:t>
      </w:r>
      <w:r w:rsidR="00EC1A67" w:rsidRPr="004B5DA8">
        <w:rPr>
          <w:rFonts w:cs="B Nazanin" w:hint="cs"/>
          <w:sz w:val="18"/>
          <w:szCs w:val="18"/>
          <w:rtl/>
          <w:lang w:bidi="fa-IR"/>
        </w:rPr>
        <w:t>کارآموزی</w:t>
      </w:r>
      <w:r w:rsidR="00965D9F" w:rsidRPr="004B5DA8">
        <w:rPr>
          <w:rFonts w:cs="B Nazanin" w:hint="cs"/>
          <w:sz w:val="18"/>
          <w:szCs w:val="18"/>
          <w:rtl/>
          <w:lang w:bidi="fa-IR"/>
        </w:rPr>
        <w:t xml:space="preserve">، </w:t>
      </w:r>
      <w:r w:rsidR="00965D9F" w:rsidRPr="004B5DA8">
        <w:rPr>
          <w:rFonts w:cs="B Nazanin" w:hint="cs"/>
          <w:b/>
          <w:bCs/>
          <w:sz w:val="18"/>
          <w:szCs w:val="18"/>
          <w:rtl/>
          <w:lang w:bidi="fa-IR"/>
        </w:rPr>
        <w:t>3</w:t>
      </w:r>
      <w:r w:rsidR="00965D9F" w:rsidRPr="004B5DA8">
        <w:rPr>
          <w:rFonts w:cs="B Nazanin" w:hint="cs"/>
          <w:sz w:val="18"/>
          <w:szCs w:val="18"/>
          <w:rtl/>
          <w:lang w:bidi="fa-IR"/>
        </w:rPr>
        <w:t xml:space="preserve"> واحد پروژه، و</w:t>
      </w:r>
      <w:r w:rsidR="00EC1A67" w:rsidRPr="004B5DA8">
        <w:rPr>
          <w:rFonts w:cs="B Nazanin" w:hint="cs"/>
          <w:sz w:val="18"/>
          <w:szCs w:val="18"/>
          <w:rtl/>
          <w:lang w:bidi="fa-IR"/>
        </w:rPr>
        <w:t xml:space="preserve"> </w:t>
      </w:r>
      <w:r w:rsidR="00763FE8" w:rsidRPr="004B5DA8">
        <w:rPr>
          <w:rFonts w:cs="B Nazanin" w:hint="cs"/>
          <w:b/>
          <w:bCs/>
          <w:sz w:val="18"/>
          <w:szCs w:val="18"/>
          <w:rtl/>
          <w:lang w:bidi="fa-IR"/>
        </w:rPr>
        <w:t>35</w:t>
      </w:r>
      <w:r w:rsidR="00EC1A67" w:rsidRPr="004B5DA8">
        <w:rPr>
          <w:rFonts w:cs="B Nazanin" w:hint="cs"/>
          <w:sz w:val="18"/>
          <w:szCs w:val="18"/>
          <w:rtl/>
          <w:lang w:bidi="fa-IR"/>
        </w:rPr>
        <w:t xml:space="preserve"> واحد از دروس اختیاری، مجموعاً </w:t>
      </w:r>
      <w:r w:rsidR="00763FE8" w:rsidRPr="004B5DA8">
        <w:rPr>
          <w:rFonts w:cs="B Nazanin" w:hint="cs"/>
          <w:b/>
          <w:bCs/>
          <w:sz w:val="18"/>
          <w:szCs w:val="18"/>
          <w:rtl/>
          <w:lang w:bidi="fa-IR"/>
        </w:rPr>
        <w:t>140</w:t>
      </w:r>
      <w:r w:rsidR="00EC1A67" w:rsidRPr="004B5DA8">
        <w:rPr>
          <w:rFonts w:cs="B Nazanin" w:hint="cs"/>
          <w:sz w:val="18"/>
          <w:szCs w:val="18"/>
          <w:rtl/>
          <w:lang w:bidi="fa-IR"/>
        </w:rPr>
        <w:t xml:space="preserve"> واحد به منظور فارغ التحصیلی الزامی است.</w:t>
      </w:r>
    </w:p>
    <w:p w14:paraId="1A2146BD" w14:textId="77777777" w:rsidR="00074D02" w:rsidRDefault="00074D02" w:rsidP="002C76EE">
      <w:pPr>
        <w:ind w:left="-4001" w:right="-1843"/>
        <w:jc w:val="both"/>
        <w:rPr>
          <w:rFonts w:cs="B Nazanin"/>
          <w:sz w:val="18"/>
          <w:szCs w:val="18"/>
          <w:rtl/>
          <w:lang w:bidi="fa-IR"/>
        </w:rPr>
      </w:pPr>
      <w:r w:rsidRPr="004B5DA8">
        <w:rPr>
          <w:rFonts w:cs="B Nazanin" w:hint="cs"/>
          <w:sz w:val="18"/>
          <w:szCs w:val="18"/>
          <w:rtl/>
          <w:lang w:bidi="fa-IR"/>
        </w:rPr>
        <w:t>* دانشجویان می بایست درس 2 واحدی مهارت</w:t>
      </w:r>
      <w:r w:rsidR="00BD03CF">
        <w:rPr>
          <w:rFonts w:cs="B Nazanin" w:hint="cs"/>
          <w:sz w:val="18"/>
          <w:szCs w:val="18"/>
          <w:rtl/>
          <w:lang w:bidi="fa-IR"/>
        </w:rPr>
        <w:t xml:space="preserve"> </w:t>
      </w:r>
      <w:r w:rsidRPr="004B5DA8">
        <w:rPr>
          <w:rFonts w:cs="B Nazanin" w:hint="cs"/>
          <w:sz w:val="18"/>
          <w:szCs w:val="18"/>
          <w:rtl/>
          <w:lang w:bidi="fa-IR"/>
        </w:rPr>
        <w:t xml:space="preserve">های زندگی دانشجویی را به عنوان درس اختیاری مازاد بر </w:t>
      </w:r>
      <w:r w:rsidR="004C5DC1" w:rsidRPr="004B5DA8">
        <w:rPr>
          <w:rFonts w:cs="B Nazanin" w:hint="cs"/>
          <w:sz w:val="18"/>
          <w:szCs w:val="18"/>
          <w:rtl/>
          <w:lang w:bidi="fa-IR"/>
        </w:rPr>
        <w:t>140</w:t>
      </w:r>
      <w:r w:rsidRPr="004B5DA8">
        <w:rPr>
          <w:rFonts w:cs="B Nazanin" w:hint="cs"/>
          <w:sz w:val="18"/>
          <w:szCs w:val="18"/>
          <w:rtl/>
          <w:lang w:bidi="fa-IR"/>
        </w:rPr>
        <w:t xml:space="preserve"> واحد رشته، در ترم اول بگذارنند.</w:t>
      </w:r>
    </w:p>
    <w:p w14:paraId="09A3812D" w14:textId="77777777" w:rsidR="002C76EE" w:rsidRPr="004B5DA8" w:rsidRDefault="002C76EE" w:rsidP="002C76EE">
      <w:pPr>
        <w:ind w:left="-4001" w:right="-1843"/>
        <w:jc w:val="both"/>
        <w:rPr>
          <w:rFonts w:cs="B Nazanin"/>
          <w:sz w:val="18"/>
          <w:szCs w:val="18"/>
          <w:lang w:bidi="fa-IR"/>
        </w:rPr>
      </w:pPr>
      <w:r w:rsidRPr="00D36364">
        <w:rPr>
          <w:rFonts w:cs="B Nazanin"/>
          <w:sz w:val="18"/>
          <w:szCs w:val="18"/>
          <w:rtl/>
          <w:lang w:bidi="fa-IR"/>
        </w:rPr>
        <w:t>* درس کارآموز</w:t>
      </w:r>
      <w:r w:rsidRPr="00D36364">
        <w:rPr>
          <w:rFonts w:cs="B Nazanin" w:hint="cs"/>
          <w:sz w:val="18"/>
          <w:szCs w:val="18"/>
          <w:rtl/>
          <w:lang w:bidi="fa-IR"/>
        </w:rPr>
        <w:t>ی</w:t>
      </w:r>
      <w:r w:rsidRPr="00D36364">
        <w:rPr>
          <w:rFonts w:cs="B Nazanin"/>
          <w:sz w:val="18"/>
          <w:szCs w:val="18"/>
          <w:rtl/>
          <w:lang w:bidi="fa-IR"/>
        </w:rPr>
        <w:t xml:space="preserve"> با کد درس </w:t>
      </w:r>
      <w:r>
        <w:rPr>
          <w:rFonts w:ascii="B Nazanin" w:eastAsiaTheme="minorHAnsi" w:hAnsiTheme="minorHAnsi" w:cs="B Nazanin" w:hint="cs"/>
          <w:sz w:val="16"/>
          <w:szCs w:val="16"/>
          <w:rtl/>
        </w:rPr>
        <w:t>313334</w:t>
      </w:r>
      <w:r w:rsidRPr="00D36364">
        <w:rPr>
          <w:rFonts w:cs="B Nazanin"/>
          <w:sz w:val="18"/>
          <w:szCs w:val="18"/>
          <w:rtl/>
          <w:lang w:bidi="fa-IR"/>
        </w:rPr>
        <w:t xml:space="preserve"> (</w:t>
      </w:r>
      <w:r w:rsidRPr="004B5DA8">
        <w:rPr>
          <w:rFonts w:cs="B Nazanin" w:hint="cs"/>
          <w:sz w:val="18"/>
          <w:szCs w:val="18"/>
          <w:rtl/>
          <w:lang w:bidi="fa-IR"/>
        </w:rPr>
        <w:t>320 ساعت- بدون احتساب در مجموع واحدها و در میانگین نمرات</w:t>
      </w:r>
      <w:r w:rsidRPr="00D36364">
        <w:rPr>
          <w:rFonts w:cs="B Nazanin"/>
          <w:sz w:val="18"/>
          <w:szCs w:val="18"/>
          <w:rtl/>
          <w:lang w:bidi="fa-IR"/>
        </w:rPr>
        <w:t xml:space="preserve">) </w:t>
      </w:r>
      <w:r>
        <w:rPr>
          <w:rFonts w:cs="B Nazanin" w:hint="cs"/>
          <w:sz w:val="18"/>
          <w:szCs w:val="18"/>
          <w:rtl/>
          <w:lang w:bidi="fa-IR"/>
        </w:rPr>
        <w:t>در تابستان سال سوم و پس از آن</w:t>
      </w:r>
      <w:r w:rsidRPr="00D36364">
        <w:rPr>
          <w:rFonts w:cs="B Nazanin"/>
          <w:sz w:val="18"/>
          <w:szCs w:val="18"/>
          <w:rtl/>
          <w:lang w:bidi="fa-IR"/>
        </w:rPr>
        <w:t xml:space="preserve"> قابل گذراندن م</w:t>
      </w:r>
      <w:r w:rsidRPr="00D36364">
        <w:rPr>
          <w:rFonts w:cs="B Nazanin" w:hint="cs"/>
          <w:sz w:val="18"/>
          <w:szCs w:val="18"/>
          <w:rtl/>
          <w:lang w:bidi="fa-IR"/>
        </w:rPr>
        <w:t>ی</w:t>
      </w:r>
      <w:r w:rsidRPr="00D36364">
        <w:rPr>
          <w:rFonts w:cs="B Nazanin"/>
          <w:sz w:val="18"/>
          <w:szCs w:val="18"/>
          <w:rtl/>
          <w:lang w:bidi="fa-IR"/>
        </w:rPr>
        <w:t xml:space="preserve"> باشد.</w:t>
      </w:r>
    </w:p>
    <w:p w14:paraId="609F5DE2" w14:textId="77777777" w:rsidR="002C76EE" w:rsidRPr="004B5DA8" w:rsidRDefault="002C76EE" w:rsidP="00E94BA0">
      <w:pPr>
        <w:ind w:left="-4001" w:right="-1276"/>
        <w:jc w:val="both"/>
        <w:rPr>
          <w:rFonts w:cs="B Nazanin"/>
          <w:sz w:val="18"/>
          <w:szCs w:val="18"/>
          <w:rtl/>
          <w:lang w:bidi="fa-IR"/>
        </w:rPr>
      </w:pPr>
    </w:p>
    <w:sectPr w:rsidR="002C76EE" w:rsidRPr="004B5DA8" w:rsidSect="00310FEF">
      <w:headerReference w:type="default" r:id="rId8"/>
      <w:footerReference w:type="default" r:id="rId9"/>
      <w:pgSz w:w="15840" w:h="12240" w:orient="landscape"/>
      <w:pgMar w:top="900" w:right="4925" w:bottom="900" w:left="31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C45D8" w14:textId="77777777" w:rsidR="00310FEF" w:rsidRDefault="00310FEF" w:rsidP="009F0168">
      <w:r>
        <w:separator/>
      </w:r>
    </w:p>
  </w:endnote>
  <w:endnote w:type="continuationSeparator" w:id="0">
    <w:p w14:paraId="116B2971" w14:textId="77777777" w:rsidR="00310FEF" w:rsidRDefault="00310FEF" w:rsidP="009F01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13EC8" w14:textId="77777777" w:rsidR="00302C63" w:rsidRPr="00302C63" w:rsidRDefault="00302C63" w:rsidP="00302C63">
    <w:pPr>
      <w:pStyle w:val="Footer"/>
      <w:ind w:left="-1874"/>
      <w:jc w:val="center"/>
      <w:rPr>
        <w:rFonts w:cs="B Titr"/>
        <w:sz w:val="22"/>
        <w:szCs w:val="22"/>
        <w:lang w:bidi="fa-IR"/>
      </w:rPr>
    </w:pPr>
    <w:r w:rsidRPr="00B53313">
      <w:rPr>
        <w:rFonts w:cs="B Titr" w:hint="cs"/>
        <w:sz w:val="22"/>
        <w:szCs w:val="22"/>
        <w:rtl/>
        <w:lang w:bidi="fa-IR"/>
      </w:rPr>
      <w:t>مصوب شورای آ</w:t>
    </w:r>
    <w:r>
      <w:rPr>
        <w:rFonts w:cs="B Titr" w:hint="cs"/>
        <w:sz w:val="22"/>
        <w:szCs w:val="22"/>
        <w:rtl/>
        <w:lang w:bidi="fa-IR"/>
      </w:rPr>
      <w:t>موزش دانشگاه در تاریخ 17/08/14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CD1F5" w14:textId="77777777" w:rsidR="00310FEF" w:rsidRDefault="00310FEF" w:rsidP="009F0168">
      <w:r>
        <w:separator/>
      </w:r>
    </w:p>
  </w:footnote>
  <w:footnote w:type="continuationSeparator" w:id="0">
    <w:p w14:paraId="7A5CFDCC" w14:textId="77777777" w:rsidR="00310FEF" w:rsidRDefault="00310FEF" w:rsidP="009F01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59168" w14:textId="77777777" w:rsidR="000610CE" w:rsidRDefault="000610CE">
    <w:pPr>
      <w:pStyle w:val="Header"/>
      <w:rPr>
        <w:rtl/>
      </w:rPr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5CC814DC" wp14:editId="02D51D42">
              <wp:simplePos x="0" y="0"/>
              <wp:positionH relativeFrom="column">
                <wp:posOffset>-190500</wp:posOffset>
              </wp:positionH>
              <wp:positionV relativeFrom="paragraph">
                <wp:posOffset>-314325</wp:posOffset>
              </wp:positionV>
              <wp:extent cx="6438900" cy="666750"/>
              <wp:effectExtent l="0" t="0" r="0" b="0"/>
              <wp:wrapNone/>
              <wp:docPr id="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38900" cy="666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DF6BB0" w14:textId="77777777" w:rsidR="000610CE" w:rsidRPr="000610CE" w:rsidRDefault="000610CE" w:rsidP="00302C63">
                          <w:pPr>
                            <w:jc w:val="center"/>
                            <w:rPr>
                              <w:rFonts w:ascii="IranNastaliq" w:hAnsi="IranNastaliq" w:cs="IranNastaliq"/>
                              <w:sz w:val="40"/>
                              <w:szCs w:val="40"/>
                              <w:rtl/>
                            </w:rPr>
                          </w:pPr>
                          <w:r w:rsidRPr="000610CE">
                            <w:rPr>
                              <w:rFonts w:ascii="IranNastaliq" w:hAnsi="IranNastaliq" w:cs="IranNastaliq"/>
                              <w:b/>
                              <w:bCs/>
                              <w:sz w:val="40"/>
                              <w:szCs w:val="40"/>
                              <w:rtl/>
                            </w:rPr>
                            <w:t xml:space="preserve">برنامه </w:t>
                          </w:r>
                          <w:r w:rsidRPr="000610CE">
                            <w:rPr>
                              <w:rFonts w:ascii="IranNastaliq" w:hAnsi="IranNastaliq" w:cs="IranNastaliq" w:hint="cs"/>
                              <w:b/>
                              <w:bCs/>
                              <w:sz w:val="40"/>
                              <w:szCs w:val="40"/>
                              <w:rtl/>
                            </w:rPr>
                            <w:t xml:space="preserve">آموزشی رشته مهندسی </w:t>
                          </w:r>
                          <w:r w:rsidR="00DF7EC3">
                            <w:rPr>
                              <w:rFonts w:ascii="IranNastaliq" w:hAnsi="IranNastaliq" w:cs="IranNastaliq" w:hint="cs"/>
                              <w:b/>
                              <w:bCs/>
                              <w:sz w:val="40"/>
                              <w:szCs w:val="40"/>
                              <w:rtl/>
                            </w:rPr>
                            <w:t>برق</w:t>
                          </w:r>
                          <w:r w:rsidRPr="000610CE">
                            <w:rPr>
                              <w:rFonts w:ascii="IranNastaliq" w:hAnsi="IranNastaliq" w:cs="IranNastaliq" w:hint="cs"/>
                              <w:b/>
                              <w:bCs/>
                              <w:sz w:val="40"/>
                              <w:szCs w:val="40"/>
                              <w:rtl/>
                            </w:rPr>
                            <w:t xml:space="preserve">- </w:t>
                          </w:r>
                          <w:r w:rsidRPr="000610CE">
                            <w:rPr>
                              <w:rFonts w:ascii="IranNastaliq" w:hAnsi="IranNastaliq" w:cs="IranNastaliq" w:hint="cs"/>
                              <w:sz w:val="36"/>
                              <w:szCs w:val="36"/>
                              <w:rtl/>
                            </w:rPr>
                            <w:t>ورودی</w:t>
                          </w:r>
                          <w:r w:rsidR="00302C63">
                            <w:rPr>
                              <w:rFonts w:ascii="IranNastaliq" w:hAnsi="IranNastaliq" w:cs="IranNastaliq" w:hint="cs"/>
                              <w:sz w:val="36"/>
                              <w:szCs w:val="36"/>
                              <w:rtl/>
                            </w:rPr>
                            <w:t xml:space="preserve"> </w:t>
                          </w:r>
                          <w:r w:rsidRPr="000610CE">
                            <w:rPr>
                              <w:rFonts w:ascii="IranNastaliq" w:hAnsi="IranNastaliq" w:cs="IranNastaliq" w:hint="cs"/>
                              <w:sz w:val="36"/>
                              <w:szCs w:val="36"/>
                              <w:rtl/>
                            </w:rPr>
                            <w:t xml:space="preserve"> </w:t>
                          </w:r>
                          <w:r w:rsidR="00DF7EC3">
                            <w:rPr>
                              <w:rFonts w:ascii="IranNastaliq" w:hAnsi="IranNastaliq" w:cs="IranNastaliq" w:hint="cs"/>
                              <w:sz w:val="36"/>
                              <w:szCs w:val="36"/>
                              <w:rtl/>
                            </w:rPr>
                            <w:t>140</w:t>
                          </w:r>
                          <w:r w:rsidR="00302C63">
                            <w:rPr>
                              <w:rFonts w:ascii="IranNastaliq" w:hAnsi="IranNastaliq" w:cs="IranNastaliq" w:hint="cs"/>
                              <w:sz w:val="36"/>
                              <w:szCs w:val="36"/>
                              <w:rtl/>
                              <w:lang w:bidi="fa-IR"/>
                            </w:rPr>
                            <w:t>1</w:t>
                          </w:r>
                          <w:r w:rsidRPr="000610CE">
                            <w:rPr>
                              <w:rFonts w:ascii="IranNastaliq" w:hAnsi="IranNastaliq" w:cs="IranNastaliq" w:hint="cs"/>
                              <w:sz w:val="36"/>
                              <w:szCs w:val="36"/>
                              <w:rtl/>
                            </w:rPr>
                            <w:t xml:space="preserve"> به بعد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C814DC" id="Rectangle 2" o:spid="_x0000_s1026" style="position:absolute;left:0;text-align:left;margin-left:-15pt;margin-top:-24.75pt;width:507pt;height:52.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" filled="f" stroked="f">
              <v:textbox>
                <w:txbxContent>
                  <w:p w14:paraId="3ADF6BB0" w14:textId="77777777" w:rsidR="000610CE" w:rsidRPr="000610CE" w:rsidRDefault="000610CE" w:rsidP="00302C63">
                    <w:pPr>
                      <w:jc w:val="center"/>
                      <w:rPr>
                        <w:rFonts w:ascii="IranNastaliq" w:hAnsi="IranNastaliq" w:cs="IranNastaliq"/>
                        <w:sz w:val="40"/>
                        <w:szCs w:val="40"/>
                        <w:rtl/>
                      </w:rPr>
                    </w:pPr>
                    <w:r w:rsidRPr="000610CE">
                      <w:rPr>
                        <w:rFonts w:ascii="IranNastaliq" w:hAnsi="IranNastaliq" w:cs="IranNastaliq"/>
                        <w:b/>
                        <w:bCs/>
                        <w:sz w:val="40"/>
                        <w:szCs w:val="40"/>
                        <w:rtl/>
                      </w:rPr>
                      <w:t xml:space="preserve">برنامه </w:t>
                    </w:r>
                    <w:r w:rsidRPr="000610CE">
                      <w:rPr>
                        <w:rFonts w:ascii="IranNastaliq" w:hAnsi="IranNastaliq" w:cs="IranNastaliq" w:hint="cs"/>
                        <w:b/>
                        <w:bCs/>
                        <w:sz w:val="40"/>
                        <w:szCs w:val="40"/>
                        <w:rtl/>
                      </w:rPr>
                      <w:t xml:space="preserve">آموزشی رشته مهندسی </w:t>
                    </w:r>
                    <w:r w:rsidR="00DF7EC3">
                      <w:rPr>
                        <w:rFonts w:ascii="IranNastaliq" w:hAnsi="IranNastaliq" w:cs="IranNastaliq" w:hint="cs"/>
                        <w:b/>
                        <w:bCs/>
                        <w:sz w:val="40"/>
                        <w:szCs w:val="40"/>
                        <w:rtl/>
                      </w:rPr>
                      <w:t>برق</w:t>
                    </w:r>
                    <w:r w:rsidRPr="000610CE">
                      <w:rPr>
                        <w:rFonts w:ascii="IranNastaliq" w:hAnsi="IranNastaliq" w:cs="IranNastaliq" w:hint="cs"/>
                        <w:b/>
                        <w:bCs/>
                        <w:sz w:val="40"/>
                        <w:szCs w:val="40"/>
                        <w:rtl/>
                      </w:rPr>
                      <w:t xml:space="preserve">- </w:t>
                    </w:r>
                    <w:r w:rsidRPr="000610CE">
                      <w:rPr>
                        <w:rFonts w:ascii="IranNastaliq" w:hAnsi="IranNastaliq" w:cs="IranNastaliq" w:hint="cs"/>
                        <w:sz w:val="36"/>
                        <w:szCs w:val="36"/>
                        <w:rtl/>
                      </w:rPr>
                      <w:t>ورودی</w:t>
                    </w:r>
                    <w:r w:rsidR="00302C63">
                      <w:rPr>
                        <w:rFonts w:ascii="IranNastaliq" w:hAnsi="IranNastaliq" w:cs="IranNastaliq" w:hint="cs"/>
                        <w:sz w:val="36"/>
                        <w:szCs w:val="36"/>
                        <w:rtl/>
                      </w:rPr>
                      <w:t xml:space="preserve"> </w:t>
                    </w:r>
                    <w:r w:rsidRPr="000610CE">
                      <w:rPr>
                        <w:rFonts w:ascii="IranNastaliq" w:hAnsi="IranNastaliq" w:cs="IranNastaliq" w:hint="cs"/>
                        <w:sz w:val="36"/>
                        <w:szCs w:val="36"/>
                        <w:rtl/>
                      </w:rPr>
                      <w:t xml:space="preserve"> </w:t>
                    </w:r>
                    <w:r w:rsidR="00DF7EC3">
                      <w:rPr>
                        <w:rFonts w:ascii="IranNastaliq" w:hAnsi="IranNastaliq" w:cs="IranNastaliq" w:hint="cs"/>
                        <w:sz w:val="36"/>
                        <w:szCs w:val="36"/>
                        <w:rtl/>
                      </w:rPr>
                      <w:t>140</w:t>
                    </w:r>
                    <w:r w:rsidR="00302C63">
                      <w:rPr>
                        <w:rFonts w:ascii="IranNastaliq" w:hAnsi="IranNastaliq" w:cs="IranNastaliq" w:hint="cs"/>
                        <w:sz w:val="36"/>
                        <w:szCs w:val="36"/>
                        <w:rtl/>
                        <w:lang w:bidi="fa-IR"/>
                      </w:rPr>
                      <w:t>1</w:t>
                    </w:r>
                    <w:r w:rsidRPr="000610CE">
                      <w:rPr>
                        <w:rFonts w:ascii="IranNastaliq" w:hAnsi="IranNastaliq" w:cs="IranNastaliq" w:hint="cs"/>
                        <w:sz w:val="36"/>
                        <w:szCs w:val="36"/>
                        <w:rtl/>
                      </w:rPr>
                      <w:t xml:space="preserve"> به بعد</w:t>
                    </w:r>
                  </w:p>
                </w:txbxContent>
              </v:textbox>
            </v:rect>
          </w:pict>
        </mc:Fallback>
      </mc:AlternateContent>
    </w:r>
    <w:r w:rsidRPr="001F0727">
      <w:rPr>
        <w:noProof/>
        <w:rtl/>
        <w:lang w:bidi="fa-IR"/>
      </w:rPr>
      <w:drawing>
        <wp:anchor distT="0" distB="0" distL="114300" distR="114300" simplePos="0" relativeHeight="251658752" behindDoc="1" locked="0" layoutInCell="1" allowOverlap="1" wp14:anchorId="44D01E94" wp14:editId="7F31F70B">
          <wp:simplePos x="0" y="0"/>
          <wp:positionH relativeFrom="column">
            <wp:posOffset>7265035</wp:posOffset>
          </wp:positionH>
          <wp:positionV relativeFrom="paragraph">
            <wp:posOffset>-281940</wp:posOffset>
          </wp:positionV>
          <wp:extent cx="466310" cy="620202"/>
          <wp:effectExtent l="1905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310" cy="62020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0D9828E9" w14:textId="77777777" w:rsidR="000610CE" w:rsidRDefault="000610C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Dc0NLc0MDO3MLZU0lEKTi0uzszPAykwqQUAIW/xWiwAAAA="/>
  </w:docVars>
  <w:rsids>
    <w:rsidRoot w:val="0006689F"/>
    <w:rsid w:val="000051CA"/>
    <w:rsid w:val="0001731A"/>
    <w:rsid w:val="00024932"/>
    <w:rsid w:val="000500C6"/>
    <w:rsid w:val="00060694"/>
    <w:rsid w:val="000610CE"/>
    <w:rsid w:val="0006689F"/>
    <w:rsid w:val="00074D02"/>
    <w:rsid w:val="00075DD9"/>
    <w:rsid w:val="00092CD7"/>
    <w:rsid w:val="00096591"/>
    <w:rsid w:val="000A7547"/>
    <w:rsid w:val="000B24AE"/>
    <w:rsid w:val="000B2B4A"/>
    <w:rsid w:val="000B3782"/>
    <w:rsid w:val="000B408B"/>
    <w:rsid w:val="000C6CF7"/>
    <w:rsid w:val="000E7406"/>
    <w:rsid w:val="00106B52"/>
    <w:rsid w:val="00112649"/>
    <w:rsid w:val="00121649"/>
    <w:rsid w:val="00123534"/>
    <w:rsid w:val="0013101B"/>
    <w:rsid w:val="001419CD"/>
    <w:rsid w:val="00145E75"/>
    <w:rsid w:val="00146DB1"/>
    <w:rsid w:val="001521C1"/>
    <w:rsid w:val="00176702"/>
    <w:rsid w:val="00185606"/>
    <w:rsid w:val="00196317"/>
    <w:rsid w:val="00196AD5"/>
    <w:rsid w:val="001A4BD2"/>
    <w:rsid w:val="001A5372"/>
    <w:rsid w:val="001A685F"/>
    <w:rsid w:val="001B155A"/>
    <w:rsid w:val="001E1B70"/>
    <w:rsid w:val="001E7B39"/>
    <w:rsid w:val="001F0727"/>
    <w:rsid w:val="00200431"/>
    <w:rsid w:val="00203442"/>
    <w:rsid w:val="00206EFF"/>
    <w:rsid w:val="00210F8D"/>
    <w:rsid w:val="00215E6D"/>
    <w:rsid w:val="00223525"/>
    <w:rsid w:val="00257BF4"/>
    <w:rsid w:val="0026309C"/>
    <w:rsid w:val="0028061B"/>
    <w:rsid w:val="00282487"/>
    <w:rsid w:val="00287044"/>
    <w:rsid w:val="002933CF"/>
    <w:rsid w:val="002966BE"/>
    <w:rsid w:val="002A1281"/>
    <w:rsid w:val="002A4617"/>
    <w:rsid w:val="002A647A"/>
    <w:rsid w:val="002B04A0"/>
    <w:rsid w:val="002C76EE"/>
    <w:rsid w:val="002D47C8"/>
    <w:rsid w:val="002F501D"/>
    <w:rsid w:val="00302C63"/>
    <w:rsid w:val="00310FEF"/>
    <w:rsid w:val="0031421D"/>
    <w:rsid w:val="00314738"/>
    <w:rsid w:val="00324074"/>
    <w:rsid w:val="003306CD"/>
    <w:rsid w:val="00350286"/>
    <w:rsid w:val="00367DC1"/>
    <w:rsid w:val="00375945"/>
    <w:rsid w:val="00377AF0"/>
    <w:rsid w:val="003923C0"/>
    <w:rsid w:val="003D4134"/>
    <w:rsid w:val="003D5A5A"/>
    <w:rsid w:val="003D7AD4"/>
    <w:rsid w:val="003F3207"/>
    <w:rsid w:val="004126F3"/>
    <w:rsid w:val="00427368"/>
    <w:rsid w:val="00432A37"/>
    <w:rsid w:val="004448F4"/>
    <w:rsid w:val="004474FA"/>
    <w:rsid w:val="00462811"/>
    <w:rsid w:val="00465EE7"/>
    <w:rsid w:val="00466081"/>
    <w:rsid w:val="00482D31"/>
    <w:rsid w:val="00487DED"/>
    <w:rsid w:val="0049044E"/>
    <w:rsid w:val="00492008"/>
    <w:rsid w:val="00496555"/>
    <w:rsid w:val="004B5DA8"/>
    <w:rsid w:val="004C5DC1"/>
    <w:rsid w:val="004E4A01"/>
    <w:rsid w:val="004E629E"/>
    <w:rsid w:val="004E755A"/>
    <w:rsid w:val="004F30A4"/>
    <w:rsid w:val="004F4C0C"/>
    <w:rsid w:val="005034B1"/>
    <w:rsid w:val="005116A4"/>
    <w:rsid w:val="00514C7E"/>
    <w:rsid w:val="00514FE3"/>
    <w:rsid w:val="00522FB0"/>
    <w:rsid w:val="0053669B"/>
    <w:rsid w:val="0057087B"/>
    <w:rsid w:val="0059760C"/>
    <w:rsid w:val="005A5BE9"/>
    <w:rsid w:val="005B4A0A"/>
    <w:rsid w:val="005D65D3"/>
    <w:rsid w:val="005E0749"/>
    <w:rsid w:val="005F14BB"/>
    <w:rsid w:val="0060378B"/>
    <w:rsid w:val="0060610D"/>
    <w:rsid w:val="00607F13"/>
    <w:rsid w:val="0064005A"/>
    <w:rsid w:val="00641DFD"/>
    <w:rsid w:val="00642734"/>
    <w:rsid w:val="0064477B"/>
    <w:rsid w:val="0064519F"/>
    <w:rsid w:val="00646775"/>
    <w:rsid w:val="00657C69"/>
    <w:rsid w:val="006831F4"/>
    <w:rsid w:val="0069151F"/>
    <w:rsid w:val="00695A49"/>
    <w:rsid w:val="00697471"/>
    <w:rsid w:val="006B1D0C"/>
    <w:rsid w:val="006B62A1"/>
    <w:rsid w:val="006C7AD7"/>
    <w:rsid w:val="006D5694"/>
    <w:rsid w:val="006D6AB9"/>
    <w:rsid w:val="006D7283"/>
    <w:rsid w:val="006E2D1B"/>
    <w:rsid w:val="006F28CD"/>
    <w:rsid w:val="006F2A41"/>
    <w:rsid w:val="007215BC"/>
    <w:rsid w:val="0073744F"/>
    <w:rsid w:val="00741CA5"/>
    <w:rsid w:val="007552E0"/>
    <w:rsid w:val="007554A5"/>
    <w:rsid w:val="00757B92"/>
    <w:rsid w:val="00763FE8"/>
    <w:rsid w:val="00766AD8"/>
    <w:rsid w:val="00780D29"/>
    <w:rsid w:val="0078419E"/>
    <w:rsid w:val="00787EED"/>
    <w:rsid w:val="007A0949"/>
    <w:rsid w:val="007A6177"/>
    <w:rsid w:val="007B155D"/>
    <w:rsid w:val="007C0F07"/>
    <w:rsid w:val="007D61A3"/>
    <w:rsid w:val="007D799C"/>
    <w:rsid w:val="007F03EA"/>
    <w:rsid w:val="00803D59"/>
    <w:rsid w:val="008055DC"/>
    <w:rsid w:val="00823ADF"/>
    <w:rsid w:val="008265B3"/>
    <w:rsid w:val="008265B7"/>
    <w:rsid w:val="00835EF3"/>
    <w:rsid w:val="0084623C"/>
    <w:rsid w:val="00850753"/>
    <w:rsid w:val="00860C75"/>
    <w:rsid w:val="0088792D"/>
    <w:rsid w:val="00894290"/>
    <w:rsid w:val="008A3C67"/>
    <w:rsid w:val="008B505D"/>
    <w:rsid w:val="008C58B3"/>
    <w:rsid w:val="008D4B13"/>
    <w:rsid w:val="009003B7"/>
    <w:rsid w:val="0090232E"/>
    <w:rsid w:val="0090581B"/>
    <w:rsid w:val="00923E1C"/>
    <w:rsid w:val="00926746"/>
    <w:rsid w:val="00957B43"/>
    <w:rsid w:val="00965D9F"/>
    <w:rsid w:val="00976545"/>
    <w:rsid w:val="00982E2A"/>
    <w:rsid w:val="0099662A"/>
    <w:rsid w:val="009B2BC2"/>
    <w:rsid w:val="009B450F"/>
    <w:rsid w:val="009B4B11"/>
    <w:rsid w:val="009C0FB0"/>
    <w:rsid w:val="009C49FC"/>
    <w:rsid w:val="009F0168"/>
    <w:rsid w:val="00A006F3"/>
    <w:rsid w:val="00A01153"/>
    <w:rsid w:val="00A211C8"/>
    <w:rsid w:val="00A26752"/>
    <w:rsid w:val="00A51F95"/>
    <w:rsid w:val="00A60A0C"/>
    <w:rsid w:val="00A719DB"/>
    <w:rsid w:val="00A8266A"/>
    <w:rsid w:val="00A939AD"/>
    <w:rsid w:val="00AB328E"/>
    <w:rsid w:val="00AD4D2E"/>
    <w:rsid w:val="00AD6C2A"/>
    <w:rsid w:val="00AE0381"/>
    <w:rsid w:val="00AE33A3"/>
    <w:rsid w:val="00AE607D"/>
    <w:rsid w:val="00AF1403"/>
    <w:rsid w:val="00AF2833"/>
    <w:rsid w:val="00B54D3C"/>
    <w:rsid w:val="00B63E6D"/>
    <w:rsid w:val="00B7395B"/>
    <w:rsid w:val="00B93EE4"/>
    <w:rsid w:val="00B96603"/>
    <w:rsid w:val="00B97E27"/>
    <w:rsid w:val="00BB4A7E"/>
    <w:rsid w:val="00BD03CF"/>
    <w:rsid w:val="00BD465D"/>
    <w:rsid w:val="00BE1692"/>
    <w:rsid w:val="00BE225A"/>
    <w:rsid w:val="00C04373"/>
    <w:rsid w:val="00C07CB3"/>
    <w:rsid w:val="00C07F05"/>
    <w:rsid w:val="00C10FF2"/>
    <w:rsid w:val="00C3360F"/>
    <w:rsid w:val="00C458AF"/>
    <w:rsid w:val="00C75156"/>
    <w:rsid w:val="00C76D99"/>
    <w:rsid w:val="00CA703F"/>
    <w:rsid w:val="00CC77BF"/>
    <w:rsid w:val="00CD436F"/>
    <w:rsid w:val="00D04938"/>
    <w:rsid w:val="00D202C4"/>
    <w:rsid w:val="00D35BAB"/>
    <w:rsid w:val="00D474F3"/>
    <w:rsid w:val="00DA55F9"/>
    <w:rsid w:val="00DB27B8"/>
    <w:rsid w:val="00DB471A"/>
    <w:rsid w:val="00DC09CC"/>
    <w:rsid w:val="00DD0A76"/>
    <w:rsid w:val="00DE2963"/>
    <w:rsid w:val="00DE3A5C"/>
    <w:rsid w:val="00DF569F"/>
    <w:rsid w:val="00DF7EC3"/>
    <w:rsid w:val="00E0066C"/>
    <w:rsid w:val="00E015BA"/>
    <w:rsid w:val="00E24376"/>
    <w:rsid w:val="00E33308"/>
    <w:rsid w:val="00E427CA"/>
    <w:rsid w:val="00E45391"/>
    <w:rsid w:val="00E51883"/>
    <w:rsid w:val="00E761C2"/>
    <w:rsid w:val="00E866FA"/>
    <w:rsid w:val="00E93A29"/>
    <w:rsid w:val="00E94BA0"/>
    <w:rsid w:val="00E96FA5"/>
    <w:rsid w:val="00E97451"/>
    <w:rsid w:val="00EA0EB7"/>
    <w:rsid w:val="00EB6C3E"/>
    <w:rsid w:val="00EC1A67"/>
    <w:rsid w:val="00EF3B76"/>
    <w:rsid w:val="00F11187"/>
    <w:rsid w:val="00F12A21"/>
    <w:rsid w:val="00F152BC"/>
    <w:rsid w:val="00F203A7"/>
    <w:rsid w:val="00F253C0"/>
    <w:rsid w:val="00F26E44"/>
    <w:rsid w:val="00F34664"/>
    <w:rsid w:val="00F47DA3"/>
    <w:rsid w:val="00F57503"/>
    <w:rsid w:val="00F67AE4"/>
    <w:rsid w:val="00F8728B"/>
    <w:rsid w:val="00F91106"/>
    <w:rsid w:val="00FA07F2"/>
    <w:rsid w:val="00FA11BA"/>
    <w:rsid w:val="00FA2757"/>
    <w:rsid w:val="00FA4E5A"/>
    <w:rsid w:val="00FC4799"/>
    <w:rsid w:val="00FC753F"/>
    <w:rsid w:val="00FD0916"/>
    <w:rsid w:val="00FF5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F04633"/>
  <w15:docId w15:val="{19328F17-9AC3-4CA3-ADFB-5F0467355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89F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01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016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F01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0168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1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168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0581B"/>
    <w:rPr>
      <w:color w:val="0000FF"/>
      <w:u w:val="single"/>
    </w:rPr>
  </w:style>
  <w:style w:type="table" w:styleId="TableGrid">
    <w:name w:val="Table Grid"/>
    <w:basedOn w:val="TableNormal"/>
    <w:uiPriority w:val="59"/>
    <w:rsid w:val="00302C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javascript:%20showCourseDetail('%3chtml%20dir=rtl%3e%3chead%3e%3ctitle%3eCourse%20Specifications%3c/title%3e%3cMETA%20content=\'text/html;%20charset=utf-8\'%20http-equiv=\'Content-Type\'%3e%3c/head%3e%3cbody%3e%3cb%3e&#1588;&#1585;&#1581;%20&#1583;&#1585;&#1587;:%20%3c/b%3e&#1605;&#1607;&#1575;&#1585;&#1578;&#1607;&#1575;&#1740;%20&#1586;&#1606;&#1583;&#1711;&#1740;%20&#1583;&#1575;&#1606;&#1588;&#1580;&#1608;&#1740;&#1740;-%3cbr%3e%3cb%3e&#1605;&#1602;&#1591;&#1593;:%3c/b%3e%20&#1705;&#1575;&#1585;&#1588;&#1606;&#1575;&#1587;&#1740;%3cbr%3e%3cb%3e&#1711;&#1585;&#1608;&#1607;%20&#1570;&#1605;&#1608;&#1586;&#1588;&#1740;:%3c/b%3e%20&#1605;&#1607;&#1606;&#1583;&#1587;&#1740;%20&#1589;&#1606;&#1575;&#1740;&#1593;%3cbr%3e%3cb%3e&#1580;&#1604;&#1587;&#1607;%20&#1575;&#1608;&#1604;%20&#1585;&#1608;&#1586;:%3c/b%3e%20&#1670;&#1607;&#1575;&#1585;&#1588;&#1606;&#1576;&#1607;%20&#1587;&#1575;&#1593;&#1578;%2012(&#1607;&#1585;%20&#1607;&#1601;&#1578;&#1607;%20&#1576;&#1607;%20&#1605;&#1583;&#1578;%20120%20&#1583;&#1602;&#1740;&#1602;&#1607;%20&#1583;&#1585;%20&#1587;&#1575;&#1582;&#1578;&#1605;&#1575;&#1606;%20&#1575;&#1583;&#1575;&#1585;&#1740;-%20&#1591;&#1576;&#1602;&#1607;%20&#1607;&#1605;&#1705;&#1601;-%20&#1705;&#1604;&#1575;&#1587;102)%20&#1588;&#1585;&#1608;&#1593;%20&#1601;&#1585;&#1583;%3cbr%3e%3cb%3e&#1575;&#1605;&#1578;&#1581;&#1575;&#1606;%20&#1585;&#1608;&#1586;:%3c/b%3e%20&#1583;&#1608;&#1575;&#1586;&#1583;&#1607;&#1605;%20&#1587;&#1575;&#1593;&#1578;%2014%20&#1576;&#1607;%20&#1605;&#1583;&#1578;%200%20&#1583;&#1602;&#1740;&#1602;&#1607;%20&#1583;&#1585;%20&#1705;&#1604;&#1575;&#1587;%200%20&#1576;&#1607;%20&#1578;&#1575;&#1585;&#1740;&#1582;%3cbr%3e%3cb%3e&#1602;&#1575;&#1576;&#1604;%20&#1575;&#1606;&#1578;&#1582;&#1575;&#1576;%20&#1576;&#1585;&#1575;&#1740;%20&#1583;&#1575;&#1606;&#1588;&#1580;&#1608;&#1740;&#1575;&#1606;:%3c/b%3e%20&#1605;&#1585;&#1583;%20&#1608;%20&#1586;&#1606;%20&#1583;&#1608;&#1585;&#1607;%20&#1607;&#1605;&#1607;%20&#1583;&#1608;&#1585;&#1607;%20&#1607;&#1575;%20%20(&#1608;&#1585;&#1608;&#1583;&#1740;%201400%20&#1608;%20&#1605;&#1575;&#1602;&#1576;&#1604;)%3c/body%3e%3c/html%3e');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9</TotalTime>
  <Pages>2</Pages>
  <Words>689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ZC4</cp:lastModifiedBy>
  <cp:revision>115</cp:revision>
  <cp:lastPrinted>2023-11-08T08:22:00Z</cp:lastPrinted>
  <dcterms:created xsi:type="dcterms:W3CDTF">2018-06-25T03:50:00Z</dcterms:created>
  <dcterms:modified xsi:type="dcterms:W3CDTF">2026-02-10T19:45:00Z</dcterms:modified>
</cp:coreProperties>
</file>